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4E69D7" w14:textId="77777777" w:rsidR="00D57A7E" w:rsidRDefault="00D57A7E" w:rsidP="00D57A7E">
      <w:r>
        <w:t xml:space="preserve">% </w:t>
      </w:r>
      <w:proofErr w:type="gramStart"/>
      <w:r>
        <w:t>clear ;</w:t>
      </w:r>
      <w:proofErr w:type="spellStart"/>
      <w:r>
        <w:t>clc</w:t>
      </w:r>
      <w:proofErr w:type="gramEnd"/>
      <w:r>
        <w:t>;close</w:t>
      </w:r>
      <w:proofErr w:type="spellEnd"/>
      <w:r>
        <w:t xml:space="preserve"> all;</w:t>
      </w:r>
    </w:p>
    <w:p w14:paraId="193F3513" w14:textId="77777777" w:rsidR="00D57A7E" w:rsidRDefault="00D57A7E" w:rsidP="00D57A7E">
      <w:r>
        <w:t xml:space="preserve">% </w:t>
      </w:r>
      <w:proofErr w:type="spellStart"/>
      <w:r>
        <w:t>Dirs</w:t>
      </w:r>
      <w:proofErr w:type="spellEnd"/>
      <w:r>
        <w:t xml:space="preserve"> = ["d=0","d=0.5","d=1","d=1.5","d=2","d=2.5","d=3</w:t>
      </w:r>
      <w:proofErr w:type="gramStart"/>
      <w:r>
        <w:t>",...</w:t>
      </w:r>
      <w:proofErr w:type="gramEnd"/>
    </w:p>
    <w:p w14:paraId="28E3D6D2" w14:textId="77777777" w:rsidR="00D57A7E" w:rsidRDefault="00D57A7E" w:rsidP="00D57A7E">
      <w:r>
        <w:t>%     "d=3.5","d=4","d=4.5","d=5","d=5.5","d=6","d=6.5</w:t>
      </w:r>
      <w:proofErr w:type="gramStart"/>
      <w:r>
        <w:t>",...</w:t>
      </w:r>
      <w:proofErr w:type="gramEnd"/>
    </w:p>
    <w:p w14:paraId="47B5039D" w14:textId="77777777" w:rsidR="00D57A7E" w:rsidRDefault="00D57A7E" w:rsidP="00D57A7E">
      <w:pPr>
        <w:rPr>
          <w:rFonts w:hint="eastAsia"/>
        </w:rPr>
      </w:pPr>
      <w:r>
        <w:rPr>
          <w:rFonts w:hint="eastAsia"/>
        </w:rPr>
        <w:t>%     "d=7","x=7.5","d=8","x=8.5","data1","d=9.5</w:t>
      </w:r>
      <w:proofErr w:type="gramStart"/>
      <w:r>
        <w:rPr>
          <w:rFonts w:hint="eastAsia"/>
        </w:rPr>
        <w:t>",...</w:t>
      </w:r>
      <w:proofErr w:type="gramEnd"/>
      <w:r>
        <w:rPr>
          <w:rFonts w:hint="eastAsia"/>
        </w:rPr>
        <w:t xml:space="preserve">  %</w:t>
      </w:r>
      <w:r>
        <w:rPr>
          <w:rFonts w:hint="eastAsia"/>
        </w:rPr>
        <w:t>读取</w:t>
      </w:r>
      <w:r>
        <w:rPr>
          <w:rFonts w:hint="eastAsia"/>
        </w:rPr>
        <w:t>data1</w:t>
      </w:r>
    </w:p>
    <w:p w14:paraId="06588943" w14:textId="77777777" w:rsidR="00D57A7E" w:rsidRDefault="00D57A7E" w:rsidP="00D57A7E">
      <w:r>
        <w:t>%     "d=10","x=10.5","d=11","x=11.5","d=12</w:t>
      </w:r>
      <w:proofErr w:type="gramStart"/>
      <w:r>
        <w:t>",...</w:t>
      </w:r>
      <w:proofErr w:type="gramEnd"/>
    </w:p>
    <w:p w14:paraId="0D96800C" w14:textId="77777777" w:rsidR="00D57A7E" w:rsidRDefault="00D57A7E" w:rsidP="00D57A7E">
      <w:r>
        <w:t>%     "x=12.5","d=13","x=13.5","d=14","x=14.5</w:t>
      </w:r>
      <w:proofErr w:type="gramStart"/>
      <w:r>
        <w:t>",...</w:t>
      </w:r>
      <w:proofErr w:type="gramEnd"/>
    </w:p>
    <w:p w14:paraId="61BB0262" w14:textId="77777777" w:rsidR="00D57A7E" w:rsidRDefault="00D57A7E" w:rsidP="00D57A7E">
      <w:r>
        <w:t>%     "d=15","x=15.5","d=16"];</w:t>
      </w:r>
    </w:p>
    <w:p w14:paraId="5E574204" w14:textId="77777777" w:rsidR="00D57A7E" w:rsidRDefault="00D57A7E" w:rsidP="00D57A7E">
      <w:r>
        <w:t>% dt2 = 51;</w:t>
      </w:r>
    </w:p>
    <w:p w14:paraId="548C7A2E" w14:textId="77777777" w:rsidR="00D57A7E" w:rsidRDefault="00D57A7E" w:rsidP="00D57A7E">
      <w:r>
        <w:t>% % dt3 = 15;</w:t>
      </w:r>
    </w:p>
    <w:p w14:paraId="2C3811AD" w14:textId="77777777" w:rsidR="00D57A7E" w:rsidRDefault="00D57A7E" w:rsidP="00D57A7E">
      <w:r>
        <w:t>% dt1 = dt2*35;</w:t>
      </w:r>
    </w:p>
    <w:p w14:paraId="7E0AE0F3" w14:textId="77777777" w:rsidR="00D57A7E" w:rsidRDefault="00D57A7E" w:rsidP="00D57A7E">
      <w:r>
        <w:t>% Data = zeros(</w:t>
      </w:r>
      <w:proofErr w:type="gramStart"/>
      <w:r>
        <w:t>length(</w:t>
      </w:r>
      <w:proofErr w:type="spellStart"/>
      <w:proofErr w:type="gramEnd"/>
      <w:r>
        <w:t>Dirs</w:t>
      </w:r>
      <w:proofErr w:type="spellEnd"/>
      <w:r>
        <w:t>),dt1);</w:t>
      </w:r>
    </w:p>
    <w:p w14:paraId="0264D8F2" w14:textId="77777777" w:rsidR="00D57A7E" w:rsidRDefault="00D57A7E" w:rsidP="00D57A7E">
      <w:r>
        <w:t xml:space="preserve">% % </w:t>
      </w:r>
      <w:proofErr w:type="spellStart"/>
      <w:r>
        <w:t>DataMax</w:t>
      </w:r>
      <w:proofErr w:type="spellEnd"/>
      <w:r>
        <w:t xml:space="preserve"> = </w:t>
      </w:r>
      <w:proofErr w:type="gramStart"/>
      <w:r>
        <w:t>zeros(</w:t>
      </w:r>
      <w:proofErr w:type="gramEnd"/>
      <w:r>
        <w:t>36,34);</w:t>
      </w:r>
    </w:p>
    <w:p w14:paraId="71E36965" w14:textId="77777777" w:rsidR="00D57A7E" w:rsidRDefault="00D57A7E" w:rsidP="00D57A7E">
      <w:r>
        <w:t xml:space="preserve">% for </w:t>
      </w:r>
      <w:proofErr w:type="spellStart"/>
      <w:r>
        <w:t>i</w:t>
      </w:r>
      <w:proofErr w:type="spellEnd"/>
      <w:r>
        <w:t xml:space="preserve"> = </w:t>
      </w:r>
      <w:proofErr w:type="gramStart"/>
      <w:r>
        <w:t>1:length</w:t>
      </w:r>
      <w:proofErr w:type="gramEnd"/>
      <w:r>
        <w:t>(</w:t>
      </w:r>
      <w:proofErr w:type="spellStart"/>
      <w:r>
        <w:t>Dirs</w:t>
      </w:r>
      <w:proofErr w:type="spellEnd"/>
      <w:r>
        <w:t>)</w:t>
      </w:r>
    </w:p>
    <w:p w14:paraId="3C4F2B59" w14:textId="77777777" w:rsidR="00D57A7E" w:rsidRDefault="00D57A7E" w:rsidP="00D57A7E">
      <w:r>
        <w:t>% %     for j = 1:35</w:t>
      </w:r>
    </w:p>
    <w:p w14:paraId="443ED637" w14:textId="77777777" w:rsidR="00D57A7E" w:rsidRDefault="00D57A7E" w:rsidP="00D57A7E">
      <w:r>
        <w:t xml:space="preserve">% %         path = </w:t>
      </w:r>
      <w:proofErr w:type="spellStart"/>
      <w:proofErr w:type="gramStart"/>
      <w:r>
        <w:t>strcat</w:t>
      </w:r>
      <w:proofErr w:type="spellEnd"/>
      <w:r>
        <w:t>(</w:t>
      </w:r>
      <w:proofErr w:type="spellStart"/>
      <w:proofErr w:type="gramEnd"/>
      <w:r>
        <w:t>Dirs</w:t>
      </w:r>
      <w:proofErr w:type="spellEnd"/>
      <w:r>
        <w:t>(</w:t>
      </w:r>
      <w:proofErr w:type="spellStart"/>
      <w:r>
        <w:t>i</w:t>
      </w:r>
      <w:proofErr w:type="spellEnd"/>
      <w:r>
        <w:t>),'\',num2str(j),'.txt');</w:t>
      </w:r>
    </w:p>
    <w:p w14:paraId="39ACD080" w14:textId="77777777" w:rsidR="00D57A7E" w:rsidRDefault="00D57A7E" w:rsidP="00D57A7E">
      <w:pPr>
        <w:rPr>
          <w:rFonts w:hint="eastAsia"/>
        </w:rPr>
      </w:pPr>
      <w:r>
        <w:rPr>
          <w:rFonts w:hint="eastAsia"/>
        </w:rPr>
        <w:t xml:space="preserve">%     path = </w:t>
      </w:r>
      <w:proofErr w:type="spellStart"/>
      <w:r>
        <w:rPr>
          <w:rFonts w:hint="eastAsia"/>
        </w:rPr>
        <w:t>strcat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Dirs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>),'.xlsx'); %</w:t>
      </w:r>
      <w:r>
        <w:rPr>
          <w:rFonts w:hint="eastAsia"/>
        </w:rPr>
        <w:t>扫描表格</w:t>
      </w:r>
    </w:p>
    <w:p w14:paraId="35C79425" w14:textId="77777777" w:rsidR="00D57A7E" w:rsidRDefault="00D57A7E" w:rsidP="00D57A7E">
      <w:r>
        <w:t xml:space="preserve">%     </w:t>
      </w:r>
      <w:proofErr w:type="gramStart"/>
      <w:r>
        <w:t>if</w:t>
      </w:r>
      <w:proofErr w:type="gramEnd"/>
      <w:r>
        <w:t xml:space="preserve"> exist(</w:t>
      </w:r>
      <w:proofErr w:type="spellStart"/>
      <w:r>
        <w:t>path,'file</w:t>
      </w:r>
      <w:proofErr w:type="spellEnd"/>
      <w:r>
        <w:t>')</w:t>
      </w:r>
    </w:p>
    <w:p w14:paraId="448B1A85" w14:textId="77777777" w:rsidR="00D57A7E" w:rsidRDefault="00D57A7E" w:rsidP="00D57A7E">
      <w:r>
        <w:t>%         data = load(path);</w:t>
      </w:r>
    </w:p>
    <w:p w14:paraId="27853A4F" w14:textId="77777777" w:rsidR="00D57A7E" w:rsidRDefault="00D57A7E" w:rsidP="00D57A7E">
      <w:r>
        <w:t xml:space="preserve">%         </w:t>
      </w:r>
      <w:proofErr w:type="gramStart"/>
      <w:r>
        <w:t>Data(</w:t>
      </w:r>
      <w:proofErr w:type="spellStart"/>
      <w:proofErr w:type="gramEnd"/>
      <w:r>
        <w:t>i</w:t>
      </w:r>
      <w:proofErr w:type="spellEnd"/>
      <w:r>
        <w:t>,:) = data;</w:t>
      </w:r>
    </w:p>
    <w:p w14:paraId="3D1AA1F2" w14:textId="77777777" w:rsidR="00D57A7E" w:rsidRDefault="00D57A7E" w:rsidP="00D57A7E">
      <w:r>
        <w:t xml:space="preserve">% %             </w:t>
      </w:r>
      <w:proofErr w:type="spellStart"/>
      <w:r>
        <w:t>DataMax</w:t>
      </w:r>
      <w:proofErr w:type="spellEnd"/>
      <w:r>
        <w:t>(</w:t>
      </w:r>
      <w:proofErr w:type="gramStart"/>
      <w:r>
        <w:t>i,j</w:t>
      </w:r>
      <w:proofErr w:type="gramEnd"/>
      <w:r>
        <w:t>+1) = max(data(1,40:end));</w:t>
      </w:r>
    </w:p>
    <w:p w14:paraId="41C39210" w14:textId="77777777" w:rsidR="00D57A7E" w:rsidRDefault="00D57A7E" w:rsidP="00D57A7E">
      <w:r>
        <w:t>%     end</w:t>
      </w:r>
    </w:p>
    <w:p w14:paraId="06C73ECA" w14:textId="77777777" w:rsidR="00D57A7E" w:rsidRDefault="00D57A7E" w:rsidP="00D57A7E">
      <w:r>
        <w:t>% %     end</w:t>
      </w:r>
    </w:p>
    <w:p w14:paraId="24C09018" w14:textId="77777777" w:rsidR="00D57A7E" w:rsidRDefault="00D57A7E" w:rsidP="00D57A7E">
      <w:r>
        <w:t>% end</w:t>
      </w:r>
    </w:p>
    <w:p w14:paraId="0A64B1DA" w14:textId="77777777" w:rsidR="00D57A7E" w:rsidRDefault="00D57A7E" w:rsidP="00D57A7E"/>
    <w:p w14:paraId="5407B676" w14:textId="77777777" w:rsidR="00D57A7E" w:rsidRDefault="00D57A7E" w:rsidP="00D57A7E">
      <w:r>
        <w:t xml:space="preserve">% clear; </w:t>
      </w:r>
      <w:proofErr w:type="spellStart"/>
      <w:r>
        <w:t>clc</w:t>
      </w:r>
      <w:proofErr w:type="spellEnd"/>
      <w:r>
        <w:t>; close all;</w:t>
      </w:r>
    </w:p>
    <w:p w14:paraId="46EFA488" w14:textId="77777777" w:rsidR="00D57A7E" w:rsidRDefault="00D57A7E" w:rsidP="00D57A7E">
      <w:r>
        <w:t xml:space="preserve">% </w:t>
      </w:r>
      <w:proofErr w:type="spellStart"/>
      <w:r>
        <w:t>Dirs</w:t>
      </w:r>
      <w:proofErr w:type="spellEnd"/>
      <w:r>
        <w:t xml:space="preserve"> = ["d=0","d=0.5","d=1","d=1.5","d=2","d=2.5","d=3</w:t>
      </w:r>
      <w:proofErr w:type="gramStart"/>
      <w:r>
        <w:t>",...</w:t>
      </w:r>
      <w:proofErr w:type="gramEnd"/>
    </w:p>
    <w:p w14:paraId="7287E32C" w14:textId="77777777" w:rsidR="00D57A7E" w:rsidRDefault="00D57A7E" w:rsidP="00D57A7E">
      <w:r>
        <w:t>%     "d=3.5","d=4","d=4.5","d=5","d=5.5","d=6","d=6.5</w:t>
      </w:r>
      <w:proofErr w:type="gramStart"/>
      <w:r>
        <w:t>",...</w:t>
      </w:r>
      <w:proofErr w:type="gramEnd"/>
    </w:p>
    <w:p w14:paraId="62231328" w14:textId="77777777" w:rsidR="00D57A7E" w:rsidRDefault="00D57A7E" w:rsidP="00D57A7E">
      <w:r>
        <w:t>%     "d=7","x=7.5","d=8","x=8.5","data1","d=9.5</w:t>
      </w:r>
      <w:proofErr w:type="gramStart"/>
      <w:r>
        <w:t>",...</w:t>
      </w:r>
      <w:proofErr w:type="gramEnd"/>
    </w:p>
    <w:p w14:paraId="76A2CF41" w14:textId="77777777" w:rsidR="00D57A7E" w:rsidRDefault="00D57A7E" w:rsidP="00D57A7E">
      <w:r>
        <w:t>%     "d=10","x=10.5","d=11","x=11.5","d=12</w:t>
      </w:r>
      <w:proofErr w:type="gramStart"/>
      <w:r>
        <w:t>",...</w:t>
      </w:r>
      <w:proofErr w:type="gramEnd"/>
    </w:p>
    <w:p w14:paraId="5EF5D5C4" w14:textId="77777777" w:rsidR="00D57A7E" w:rsidRDefault="00D57A7E" w:rsidP="00D57A7E">
      <w:r>
        <w:t>%     "x=12.5","d=13","x=13.5","d=14","x=14.5</w:t>
      </w:r>
      <w:proofErr w:type="gramStart"/>
      <w:r>
        <w:t>",...</w:t>
      </w:r>
      <w:proofErr w:type="gramEnd"/>
    </w:p>
    <w:p w14:paraId="1816A270" w14:textId="77777777" w:rsidR="00D57A7E" w:rsidRDefault="00D57A7E" w:rsidP="00D57A7E">
      <w:r>
        <w:t>%     "d=15","x=15.5","d=16"];</w:t>
      </w:r>
    </w:p>
    <w:p w14:paraId="37625B2F" w14:textId="77777777" w:rsidR="00D57A7E" w:rsidRDefault="00D57A7E" w:rsidP="00D57A7E">
      <w:r>
        <w:t>% dt2 = 51;</w:t>
      </w:r>
    </w:p>
    <w:p w14:paraId="5350F244" w14:textId="77777777" w:rsidR="00D57A7E" w:rsidRDefault="00D57A7E" w:rsidP="00D57A7E">
      <w:r>
        <w:t>% dt1 = dt2*35;</w:t>
      </w:r>
    </w:p>
    <w:p w14:paraId="636AEC86" w14:textId="77777777" w:rsidR="00D57A7E" w:rsidRDefault="00D57A7E" w:rsidP="00D57A7E">
      <w:r>
        <w:t>% Data = zeros(</w:t>
      </w:r>
      <w:proofErr w:type="gramStart"/>
      <w:r>
        <w:t>length(</w:t>
      </w:r>
      <w:proofErr w:type="spellStart"/>
      <w:proofErr w:type="gramEnd"/>
      <w:r>
        <w:t>Dirs</w:t>
      </w:r>
      <w:proofErr w:type="spellEnd"/>
      <w:r>
        <w:t>), dt1);</w:t>
      </w:r>
    </w:p>
    <w:p w14:paraId="1800B802" w14:textId="77777777" w:rsidR="00D57A7E" w:rsidRDefault="00D57A7E" w:rsidP="00D57A7E">
      <w:r>
        <w:t xml:space="preserve">% </w:t>
      </w:r>
    </w:p>
    <w:p w14:paraId="6E9FEAB5" w14:textId="77777777" w:rsidR="00D57A7E" w:rsidRDefault="00D57A7E" w:rsidP="00D57A7E">
      <w:r>
        <w:t xml:space="preserve">% for </w:t>
      </w:r>
      <w:proofErr w:type="spellStart"/>
      <w:r>
        <w:t>i</w:t>
      </w:r>
      <w:proofErr w:type="spellEnd"/>
      <w:r>
        <w:t xml:space="preserve"> = </w:t>
      </w:r>
      <w:proofErr w:type="gramStart"/>
      <w:r>
        <w:t>1:length</w:t>
      </w:r>
      <w:proofErr w:type="gramEnd"/>
      <w:r>
        <w:t>(</w:t>
      </w:r>
      <w:proofErr w:type="spellStart"/>
      <w:r>
        <w:t>Dirs</w:t>
      </w:r>
      <w:proofErr w:type="spellEnd"/>
      <w:r>
        <w:t>)</w:t>
      </w:r>
    </w:p>
    <w:p w14:paraId="07FC149F" w14:textId="77777777" w:rsidR="00D57A7E" w:rsidRDefault="00D57A7E" w:rsidP="00D57A7E">
      <w:pPr>
        <w:rPr>
          <w:rFonts w:hint="eastAsia"/>
        </w:rPr>
      </w:pPr>
      <w:r>
        <w:rPr>
          <w:rFonts w:hint="eastAsia"/>
        </w:rPr>
        <w:t xml:space="preserve">%     path = </w:t>
      </w:r>
      <w:proofErr w:type="spellStart"/>
      <w:r>
        <w:rPr>
          <w:rFonts w:hint="eastAsia"/>
        </w:rPr>
        <w:t>strcat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Dirs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 xml:space="preserve">), '.xlsx'); % </w:t>
      </w:r>
      <w:r>
        <w:rPr>
          <w:rFonts w:hint="eastAsia"/>
        </w:rPr>
        <w:t>扫描表格</w:t>
      </w:r>
    </w:p>
    <w:p w14:paraId="6CAFDCC5" w14:textId="77777777" w:rsidR="00D57A7E" w:rsidRDefault="00D57A7E" w:rsidP="00D57A7E">
      <w:r>
        <w:t xml:space="preserve">%     if </w:t>
      </w:r>
      <w:proofErr w:type="gramStart"/>
      <w:r>
        <w:t>exist(</w:t>
      </w:r>
      <w:proofErr w:type="gramEnd"/>
      <w:r>
        <w:t>path, 'file')</w:t>
      </w:r>
    </w:p>
    <w:p w14:paraId="31B55692" w14:textId="77777777" w:rsidR="00D57A7E" w:rsidRDefault="00D57A7E" w:rsidP="00D57A7E">
      <w:pPr>
        <w:rPr>
          <w:rFonts w:hint="eastAsia"/>
        </w:rPr>
      </w:pPr>
      <w:r>
        <w:rPr>
          <w:rFonts w:hint="eastAsia"/>
        </w:rPr>
        <w:t xml:space="preserve">%         data = </w:t>
      </w:r>
      <w:proofErr w:type="spellStart"/>
      <w:r>
        <w:rPr>
          <w:rFonts w:hint="eastAsia"/>
        </w:rPr>
        <w:t>readmatrix</w:t>
      </w:r>
      <w:proofErr w:type="spellEnd"/>
      <w:r>
        <w:rPr>
          <w:rFonts w:hint="eastAsia"/>
        </w:rPr>
        <w:t xml:space="preserve">(path); % </w:t>
      </w:r>
      <w:r>
        <w:rPr>
          <w:rFonts w:hint="eastAsia"/>
        </w:rPr>
        <w:t>使用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readmatrix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读取</w:t>
      </w:r>
      <w:r>
        <w:rPr>
          <w:rFonts w:hint="eastAsia"/>
        </w:rPr>
        <w:t xml:space="preserve"> Excel </w:t>
      </w:r>
      <w:r>
        <w:rPr>
          <w:rFonts w:hint="eastAsia"/>
        </w:rPr>
        <w:t>文件</w:t>
      </w:r>
    </w:p>
    <w:p w14:paraId="14C6F330" w14:textId="77777777" w:rsidR="00D57A7E" w:rsidRDefault="00D57A7E" w:rsidP="00D57A7E">
      <w:r>
        <w:t xml:space="preserve">%         if </w:t>
      </w:r>
      <w:proofErr w:type="gramStart"/>
      <w:r>
        <w:t>size(</w:t>
      </w:r>
      <w:proofErr w:type="gramEnd"/>
      <w:r>
        <w:t>data, 2) &lt; dt1</w:t>
      </w:r>
    </w:p>
    <w:p w14:paraId="2F6C2B3D" w14:textId="77777777" w:rsidR="00D57A7E" w:rsidRDefault="00D57A7E" w:rsidP="00D57A7E">
      <w:r>
        <w:t xml:space="preserve">%             </w:t>
      </w:r>
      <w:proofErr w:type="gramStart"/>
      <w:r>
        <w:t>warning(</w:t>
      </w:r>
      <w:proofErr w:type="gramEnd"/>
      <w:r>
        <w:t>"Data in file %s has fewer columns than dt1; padding with zeros.", path);</w:t>
      </w:r>
    </w:p>
    <w:p w14:paraId="63C3A2D7" w14:textId="77777777" w:rsidR="00D57A7E" w:rsidRDefault="00D57A7E" w:rsidP="00D57A7E">
      <w:pPr>
        <w:rPr>
          <w:rFonts w:hint="eastAsia"/>
        </w:rPr>
      </w:pPr>
      <w:r>
        <w:rPr>
          <w:rFonts w:hint="eastAsia"/>
        </w:rPr>
        <w:t xml:space="preserve">%             data = [data, zeros(1, dt1 - size(data, 2))]; % </w:t>
      </w:r>
      <w:r>
        <w:rPr>
          <w:rFonts w:hint="eastAsia"/>
        </w:rPr>
        <w:t>如果数据列不足，进行零填充</w:t>
      </w:r>
    </w:p>
    <w:p w14:paraId="634B1095" w14:textId="77777777" w:rsidR="00D57A7E" w:rsidRDefault="00D57A7E" w:rsidP="00D57A7E">
      <w:r>
        <w:t>%         end</w:t>
      </w:r>
    </w:p>
    <w:p w14:paraId="51C81558" w14:textId="77777777" w:rsidR="00D57A7E" w:rsidRDefault="00D57A7E" w:rsidP="00D57A7E">
      <w:pPr>
        <w:rPr>
          <w:rFonts w:hint="eastAsia"/>
        </w:rPr>
      </w:pPr>
      <w:r>
        <w:rPr>
          <w:rFonts w:hint="eastAsia"/>
        </w:rPr>
        <w:t>%         Data(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 xml:space="preserve">, :) = data(1, 1:dt1); % </w:t>
      </w:r>
      <w:r>
        <w:rPr>
          <w:rFonts w:hint="eastAsia"/>
        </w:rPr>
        <w:t>读取数据并赋值到</w:t>
      </w:r>
      <w:r>
        <w:rPr>
          <w:rFonts w:hint="eastAsia"/>
        </w:rPr>
        <w:t xml:space="preserve"> Data </w:t>
      </w:r>
      <w:r>
        <w:rPr>
          <w:rFonts w:hint="eastAsia"/>
        </w:rPr>
        <w:t>中</w:t>
      </w:r>
    </w:p>
    <w:p w14:paraId="03E7BC6B" w14:textId="77777777" w:rsidR="00D57A7E" w:rsidRDefault="00D57A7E" w:rsidP="00D57A7E">
      <w:r>
        <w:lastRenderedPageBreak/>
        <w:t>%     end</w:t>
      </w:r>
    </w:p>
    <w:p w14:paraId="6C341A7A" w14:textId="77777777" w:rsidR="00D57A7E" w:rsidRDefault="00D57A7E" w:rsidP="00D57A7E">
      <w:r>
        <w:t>% end</w:t>
      </w:r>
    </w:p>
    <w:p w14:paraId="25E8B0B5" w14:textId="77777777" w:rsidR="00D57A7E" w:rsidRDefault="00D57A7E" w:rsidP="00D57A7E"/>
    <w:p w14:paraId="6ACFE94A" w14:textId="77777777" w:rsidR="00D57A7E" w:rsidRDefault="00D57A7E" w:rsidP="00D57A7E">
      <w:r>
        <w:t xml:space="preserve">% clear; </w:t>
      </w:r>
      <w:proofErr w:type="spellStart"/>
      <w:r>
        <w:t>clc</w:t>
      </w:r>
      <w:proofErr w:type="spellEnd"/>
      <w:r>
        <w:t>; close all;</w:t>
      </w:r>
    </w:p>
    <w:p w14:paraId="4535BE68" w14:textId="77777777" w:rsidR="00D57A7E" w:rsidRDefault="00D57A7E" w:rsidP="00D57A7E">
      <w:r>
        <w:t xml:space="preserve">% </w:t>
      </w:r>
      <w:proofErr w:type="spellStart"/>
      <w:r>
        <w:t>Dirs</w:t>
      </w:r>
      <w:proofErr w:type="spellEnd"/>
      <w:r>
        <w:t xml:space="preserve"> = ["d=0","d=0.5","d=1","d=1.5","d=2","d=2.5","d=3</w:t>
      </w:r>
      <w:proofErr w:type="gramStart"/>
      <w:r>
        <w:t>",...</w:t>
      </w:r>
      <w:proofErr w:type="gramEnd"/>
    </w:p>
    <w:p w14:paraId="39D685CE" w14:textId="77777777" w:rsidR="00D57A7E" w:rsidRDefault="00D57A7E" w:rsidP="00D57A7E">
      <w:r>
        <w:t>%     "d=3.5","d=4","d=4.5","d=5","d=5.5","d=6","d=6.5</w:t>
      </w:r>
      <w:proofErr w:type="gramStart"/>
      <w:r>
        <w:t>",...</w:t>
      </w:r>
      <w:proofErr w:type="gramEnd"/>
    </w:p>
    <w:p w14:paraId="75D80A7F" w14:textId="77777777" w:rsidR="00D57A7E" w:rsidRDefault="00D57A7E" w:rsidP="00D57A7E">
      <w:r>
        <w:t>%     "d=7","x=7.5","d=8","x=8.5","data1","d=9.5</w:t>
      </w:r>
      <w:proofErr w:type="gramStart"/>
      <w:r>
        <w:t>",...</w:t>
      </w:r>
      <w:proofErr w:type="gramEnd"/>
    </w:p>
    <w:p w14:paraId="7C17A218" w14:textId="77777777" w:rsidR="00D57A7E" w:rsidRDefault="00D57A7E" w:rsidP="00D57A7E">
      <w:r>
        <w:t>%     "d=10","x=10.5","d=11","x=11.5","d=12</w:t>
      </w:r>
      <w:proofErr w:type="gramStart"/>
      <w:r>
        <w:t>",...</w:t>
      </w:r>
      <w:proofErr w:type="gramEnd"/>
    </w:p>
    <w:p w14:paraId="31B26B94" w14:textId="77777777" w:rsidR="00D57A7E" w:rsidRDefault="00D57A7E" w:rsidP="00D57A7E">
      <w:r>
        <w:t>%     "x=12.5","d=13","x=13.5","d=14","x=14.5</w:t>
      </w:r>
      <w:proofErr w:type="gramStart"/>
      <w:r>
        <w:t>",...</w:t>
      </w:r>
      <w:proofErr w:type="gramEnd"/>
    </w:p>
    <w:p w14:paraId="24D5E628" w14:textId="77777777" w:rsidR="00D57A7E" w:rsidRDefault="00D57A7E" w:rsidP="00D57A7E">
      <w:r>
        <w:t>%     "d=15","x=15.5","d=16"];</w:t>
      </w:r>
    </w:p>
    <w:p w14:paraId="3CEB5AC2" w14:textId="77777777" w:rsidR="00D57A7E" w:rsidRDefault="00D57A7E" w:rsidP="00D57A7E">
      <w:r>
        <w:t>% dt2 = 51;</w:t>
      </w:r>
    </w:p>
    <w:p w14:paraId="2C05903B" w14:textId="77777777" w:rsidR="00D57A7E" w:rsidRDefault="00D57A7E" w:rsidP="00D57A7E">
      <w:r>
        <w:t>% dt1 = dt2*35;</w:t>
      </w:r>
    </w:p>
    <w:p w14:paraId="6C7AF369" w14:textId="77777777" w:rsidR="00D57A7E" w:rsidRDefault="00D57A7E" w:rsidP="00D57A7E">
      <w:r>
        <w:t>% Data = zeros(</w:t>
      </w:r>
      <w:proofErr w:type="gramStart"/>
      <w:r>
        <w:t>length(</w:t>
      </w:r>
      <w:proofErr w:type="spellStart"/>
      <w:proofErr w:type="gramEnd"/>
      <w:r>
        <w:t>Dirs</w:t>
      </w:r>
      <w:proofErr w:type="spellEnd"/>
      <w:r>
        <w:t>), dt1);</w:t>
      </w:r>
    </w:p>
    <w:p w14:paraId="43D8E407" w14:textId="77777777" w:rsidR="00D57A7E" w:rsidRDefault="00D57A7E" w:rsidP="00D57A7E">
      <w:r>
        <w:t xml:space="preserve">% </w:t>
      </w:r>
    </w:p>
    <w:p w14:paraId="72B0B522" w14:textId="77777777" w:rsidR="00D57A7E" w:rsidRDefault="00D57A7E" w:rsidP="00D57A7E">
      <w:r>
        <w:t xml:space="preserve">% for </w:t>
      </w:r>
      <w:proofErr w:type="spellStart"/>
      <w:r>
        <w:t>i</w:t>
      </w:r>
      <w:proofErr w:type="spellEnd"/>
      <w:r>
        <w:t xml:space="preserve"> = </w:t>
      </w:r>
      <w:proofErr w:type="gramStart"/>
      <w:r>
        <w:t>1:length</w:t>
      </w:r>
      <w:proofErr w:type="gramEnd"/>
      <w:r>
        <w:t>(</w:t>
      </w:r>
      <w:proofErr w:type="spellStart"/>
      <w:r>
        <w:t>Dirs</w:t>
      </w:r>
      <w:proofErr w:type="spellEnd"/>
      <w:r>
        <w:t>)</w:t>
      </w:r>
    </w:p>
    <w:p w14:paraId="0021DC55" w14:textId="77777777" w:rsidR="00D57A7E" w:rsidRDefault="00D57A7E" w:rsidP="00D57A7E">
      <w:pPr>
        <w:rPr>
          <w:rFonts w:hint="eastAsia"/>
        </w:rPr>
      </w:pPr>
      <w:r>
        <w:rPr>
          <w:rFonts w:hint="eastAsia"/>
        </w:rPr>
        <w:t xml:space="preserve">%     path = </w:t>
      </w:r>
      <w:proofErr w:type="spellStart"/>
      <w:r>
        <w:rPr>
          <w:rFonts w:hint="eastAsia"/>
        </w:rPr>
        <w:t>strcat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Dirs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 xml:space="preserve">), '.xlsx'); % </w:t>
      </w:r>
      <w:r>
        <w:rPr>
          <w:rFonts w:hint="eastAsia"/>
        </w:rPr>
        <w:t>扫描表格</w:t>
      </w:r>
    </w:p>
    <w:p w14:paraId="2E0E4979" w14:textId="77777777" w:rsidR="00D57A7E" w:rsidRDefault="00D57A7E" w:rsidP="00D57A7E">
      <w:r>
        <w:t xml:space="preserve">%     if </w:t>
      </w:r>
      <w:proofErr w:type="gramStart"/>
      <w:r>
        <w:t>exist(</w:t>
      </w:r>
      <w:proofErr w:type="gramEnd"/>
      <w:r>
        <w:t>path, 'file')</w:t>
      </w:r>
    </w:p>
    <w:p w14:paraId="75258152" w14:textId="77777777" w:rsidR="00D57A7E" w:rsidRDefault="00D57A7E" w:rsidP="00D57A7E">
      <w:pPr>
        <w:rPr>
          <w:rFonts w:hint="eastAsia"/>
        </w:rPr>
      </w:pPr>
      <w:r>
        <w:rPr>
          <w:rFonts w:hint="eastAsia"/>
        </w:rPr>
        <w:t xml:space="preserve">%         data = </w:t>
      </w:r>
      <w:proofErr w:type="spellStart"/>
      <w:r>
        <w:rPr>
          <w:rFonts w:hint="eastAsia"/>
        </w:rPr>
        <w:t>xlsread</w:t>
      </w:r>
      <w:proofErr w:type="spellEnd"/>
      <w:r>
        <w:rPr>
          <w:rFonts w:hint="eastAsia"/>
        </w:rPr>
        <w:t xml:space="preserve">(path); % </w:t>
      </w:r>
      <w:r>
        <w:rPr>
          <w:rFonts w:hint="eastAsia"/>
        </w:rPr>
        <w:t>使用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xlsread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读取</w:t>
      </w:r>
      <w:r>
        <w:rPr>
          <w:rFonts w:hint="eastAsia"/>
        </w:rPr>
        <w:t xml:space="preserve"> Excel </w:t>
      </w:r>
      <w:r>
        <w:rPr>
          <w:rFonts w:hint="eastAsia"/>
        </w:rPr>
        <w:t>文件</w:t>
      </w:r>
    </w:p>
    <w:p w14:paraId="3ADF1143" w14:textId="77777777" w:rsidR="00D57A7E" w:rsidRDefault="00D57A7E" w:rsidP="00D57A7E">
      <w:r>
        <w:t xml:space="preserve">%         if </w:t>
      </w:r>
      <w:proofErr w:type="gramStart"/>
      <w:r>
        <w:t>size(</w:t>
      </w:r>
      <w:proofErr w:type="gramEnd"/>
      <w:r>
        <w:t>data, 2) &lt; dt1</w:t>
      </w:r>
    </w:p>
    <w:p w14:paraId="1AA61587" w14:textId="77777777" w:rsidR="00D57A7E" w:rsidRDefault="00D57A7E" w:rsidP="00D57A7E">
      <w:r>
        <w:t xml:space="preserve">%             </w:t>
      </w:r>
      <w:proofErr w:type="gramStart"/>
      <w:r>
        <w:t>warning(</w:t>
      </w:r>
      <w:proofErr w:type="gramEnd"/>
      <w:r>
        <w:t>"Data in file %s has fewer columns than dt1; padding with zeros.", path);</w:t>
      </w:r>
    </w:p>
    <w:p w14:paraId="70949BE1" w14:textId="77777777" w:rsidR="00D57A7E" w:rsidRDefault="00D57A7E" w:rsidP="00D57A7E">
      <w:pPr>
        <w:rPr>
          <w:rFonts w:hint="eastAsia"/>
        </w:rPr>
      </w:pPr>
      <w:r>
        <w:rPr>
          <w:rFonts w:hint="eastAsia"/>
        </w:rPr>
        <w:t xml:space="preserve">%             data = [data, zeros(1, dt1 - size(data, 2))]; % </w:t>
      </w:r>
      <w:r>
        <w:rPr>
          <w:rFonts w:hint="eastAsia"/>
        </w:rPr>
        <w:t>如果数据列不足，进行零填充</w:t>
      </w:r>
    </w:p>
    <w:p w14:paraId="102CFDA7" w14:textId="77777777" w:rsidR="00D57A7E" w:rsidRDefault="00D57A7E" w:rsidP="00D57A7E">
      <w:r>
        <w:t>%         end</w:t>
      </w:r>
    </w:p>
    <w:p w14:paraId="290BAD56" w14:textId="77777777" w:rsidR="00D57A7E" w:rsidRDefault="00D57A7E" w:rsidP="00D57A7E">
      <w:pPr>
        <w:rPr>
          <w:rFonts w:hint="eastAsia"/>
        </w:rPr>
      </w:pPr>
      <w:r>
        <w:rPr>
          <w:rFonts w:hint="eastAsia"/>
        </w:rPr>
        <w:t>%         Data(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 xml:space="preserve">, :) = data(1, 1:dt1); % </w:t>
      </w:r>
      <w:r>
        <w:rPr>
          <w:rFonts w:hint="eastAsia"/>
        </w:rPr>
        <w:t>读取数据并赋值到</w:t>
      </w:r>
      <w:r>
        <w:rPr>
          <w:rFonts w:hint="eastAsia"/>
        </w:rPr>
        <w:t xml:space="preserve"> Data </w:t>
      </w:r>
      <w:r>
        <w:rPr>
          <w:rFonts w:hint="eastAsia"/>
        </w:rPr>
        <w:t>中</w:t>
      </w:r>
    </w:p>
    <w:p w14:paraId="40058286" w14:textId="77777777" w:rsidR="00D57A7E" w:rsidRDefault="00D57A7E" w:rsidP="00D57A7E">
      <w:r>
        <w:t>%     end</w:t>
      </w:r>
    </w:p>
    <w:p w14:paraId="2E6D370E" w14:textId="77777777" w:rsidR="00D57A7E" w:rsidRDefault="00D57A7E" w:rsidP="00D57A7E">
      <w:r>
        <w:t>% end</w:t>
      </w:r>
    </w:p>
    <w:p w14:paraId="2EE5EEE7" w14:textId="77777777" w:rsidR="00D57A7E" w:rsidRDefault="00D57A7E" w:rsidP="00D57A7E"/>
    <w:p w14:paraId="460ACD17" w14:textId="77777777" w:rsidR="00D57A7E" w:rsidRDefault="00D57A7E" w:rsidP="00D57A7E">
      <w:r>
        <w:t xml:space="preserve">clear; </w:t>
      </w:r>
      <w:proofErr w:type="spellStart"/>
      <w:r>
        <w:t>clc</w:t>
      </w:r>
      <w:proofErr w:type="spellEnd"/>
      <w:r>
        <w:t>; close all;</w:t>
      </w:r>
    </w:p>
    <w:p w14:paraId="276AB589" w14:textId="77777777" w:rsidR="00D57A7E" w:rsidRDefault="00D57A7E" w:rsidP="00D57A7E">
      <w:proofErr w:type="spellStart"/>
      <w:r>
        <w:t>Dirs</w:t>
      </w:r>
      <w:proofErr w:type="spellEnd"/>
      <w:r>
        <w:t xml:space="preserve"> = ["x=0","x=0.5","x=1","x=1.5","x=2","x=2.5","x=3</w:t>
      </w:r>
      <w:proofErr w:type="gramStart"/>
      <w:r>
        <w:t>",...</w:t>
      </w:r>
      <w:proofErr w:type="gramEnd"/>
    </w:p>
    <w:p w14:paraId="43C31BDD" w14:textId="77777777" w:rsidR="00D57A7E" w:rsidRDefault="00D57A7E" w:rsidP="00D57A7E">
      <w:r>
        <w:t xml:space="preserve">    "x=3.5","x=4","x=4.5","x=5","x=5.5","x=6","x=6.5</w:t>
      </w:r>
      <w:proofErr w:type="gramStart"/>
      <w:r>
        <w:t>",...</w:t>
      </w:r>
      <w:proofErr w:type="gramEnd"/>
    </w:p>
    <w:p w14:paraId="2F10D7FC" w14:textId="77777777" w:rsidR="00D57A7E" w:rsidRDefault="00D57A7E" w:rsidP="00D57A7E">
      <w:r>
        <w:t xml:space="preserve">    "x=7","x=7.5","x=8","x=8.5","data5","x=9.5</w:t>
      </w:r>
      <w:proofErr w:type="gramStart"/>
      <w:r>
        <w:t>",...</w:t>
      </w:r>
      <w:proofErr w:type="gramEnd"/>
    </w:p>
    <w:p w14:paraId="343AAB33" w14:textId="77777777" w:rsidR="00D57A7E" w:rsidRDefault="00D57A7E" w:rsidP="00D57A7E">
      <w:r>
        <w:t xml:space="preserve">    "x=10","x=10.5","x=11","x=11.5","x=12</w:t>
      </w:r>
      <w:proofErr w:type="gramStart"/>
      <w:r>
        <w:t>",...</w:t>
      </w:r>
      <w:proofErr w:type="gramEnd"/>
    </w:p>
    <w:p w14:paraId="49C69666" w14:textId="77777777" w:rsidR="00D57A7E" w:rsidRDefault="00D57A7E" w:rsidP="00D57A7E">
      <w:r>
        <w:t xml:space="preserve">    "x=12.5","x=13","x=13.5","x=14","x=14.5</w:t>
      </w:r>
      <w:proofErr w:type="gramStart"/>
      <w:r>
        <w:t>",...</w:t>
      </w:r>
      <w:proofErr w:type="gramEnd"/>
    </w:p>
    <w:p w14:paraId="62849CD9" w14:textId="77777777" w:rsidR="00D57A7E" w:rsidRDefault="00D57A7E" w:rsidP="00D57A7E">
      <w:r>
        <w:t xml:space="preserve">    "x=15","x=15.5","x=16"];</w:t>
      </w:r>
    </w:p>
    <w:p w14:paraId="148209DA" w14:textId="77777777" w:rsidR="00D57A7E" w:rsidRDefault="00D57A7E" w:rsidP="00D57A7E">
      <w:r>
        <w:t>dt2 = 51;</w:t>
      </w:r>
    </w:p>
    <w:p w14:paraId="5BC09B94" w14:textId="77777777" w:rsidR="00D57A7E" w:rsidRDefault="00D57A7E" w:rsidP="00D57A7E">
      <w:r>
        <w:t>dt1 = dt2*35;</w:t>
      </w:r>
    </w:p>
    <w:p w14:paraId="071D5D21" w14:textId="77777777" w:rsidR="00D57A7E" w:rsidRDefault="00D57A7E" w:rsidP="00D57A7E">
      <w:r>
        <w:t>Data = zeros(</w:t>
      </w:r>
      <w:proofErr w:type="gramStart"/>
      <w:r>
        <w:t>length(</w:t>
      </w:r>
      <w:proofErr w:type="spellStart"/>
      <w:proofErr w:type="gramEnd"/>
      <w:r>
        <w:t>Dirs</w:t>
      </w:r>
      <w:proofErr w:type="spellEnd"/>
      <w:r>
        <w:t>), dt1);</w:t>
      </w:r>
    </w:p>
    <w:p w14:paraId="0C8A5EBC" w14:textId="77777777" w:rsidR="00D57A7E" w:rsidRDefault="00D57A7E" w:rsidP="00D57A7E"/>
    <w:p w14:paraId="3360F810" w14:textId="77777777" w:rsidR="00D57A7E" w:rsidRDefault="00D57A7E" w:rsidP="00D57A7E">
      <w:r>
        <w:t xml:space="preserve">for </w:t>
      </w:r>
      <w:proofErr w:type="spellStart"/>
      <w:r>
        <w:t>i</w:t>
      </w:r>
      <w:proofErr w:type="spellEnd"/>
      <w:r>
        <w:t xml:space="preserve"> = </w:t>
      </w:r>
      <w:proofErr w:type="gramStart"/>
      <w:r>
        <w:t>1:length</w:t>
      </w:r>
      <w:proofErr w:type="gramEnd"/>
      <w:r>
        <w:t>(</w:t>
      </w:r>
      <w:proofErr w:type="spellStart"/>
      <w:r>
        <w:t>Dirs</w:t>
      </w:r>
      <w:proofErr w:type="spellEnd"/>
      <w:r>
        <w:t>)</w:t>
      </w:r>
    </w:p>
    <w:p w14:paraId="2A194645" w14:textId="77777777" w:rsidR="00D57A7E" w:rsidRDefault="00D57A7E" w:rsidP="00D57A7E">
      <w:pPr>
        <w:rPr>
          <w:rFonts w:hint="eastAsia"/>
        </w:rPr>
      </w:pPr>
      <w:r>
        <w:rPr>
          <w:rFonts w:hint="eastAsia"/>
        </w:rPr>
        <w:t xml:space="preserve">    path = </w:t>
      </w:r>
      <w:proofErr w:type="spellStart"/>
      <w:r>
        <w:rPr>
          <w:rFonts w:hint="eastAsia"/>
        </w:rPr>
        <w:t>strcat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Dirs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 xml:space="preserve">), '.xlsx'); % </w:t>
      </w:r>
      <w:r>
        <w:rPr>
          <w:rFonts w:hint="eastAsia"/>
        </w:rPr>
        <w:t>扫描表格</w:t>
      </w:r>
    </w:p>
    <w:p w14:paraId="26A99158" w14:textId="77777777" w:rsidR="00D57A7E" w:rsidRDefault="00D57A7E" w:rsidP="00D57A7E">
      <w:r>
        <w:t xml:space="preserve">    if </w:t>
      </w:r>
      <w:proofErr w:type="gramStart"/>
      <w:r>
        <w:t>exist(</w:t>
      </w:r>
      <w:proofErr w:type="gramEnd"/>
      <w:r>
        <w:t>path, 'file')</w:t>
      </w:r>
    </w:p>
    <w:p w14:paraId="5239B35C" w14:textId="77777777" w:rsidR="00D57A7E" w:rsidRDefault="00D57A7E" w:rsidP="00D57A7E">
      <w:pPr>
        <w:rPr>
          <w:rFonts w:hint="eastAsia"/>
        </w:rPr>
      </w:pPr>
      <w:r>
        <w:rPr>
          <w:rFonts w:hint="eastAsia"/>
        </w:rPr>
        <w:t xml:space="preserve">        data = </w:t>
      </w:r>
      <w:proofErr w:type="spellStart"/>
      <w:r>
        <w:rPr>
          <w:rFonts w:hint="eastAsia"/>
        </w:rPr>
        <w:t>xlsread</w:t>
      </w:r>
      <w:proofErr w:type="spellEnd"/>
      <w:r>
        <w:rPr>
          <w:rFonts w:hint="eastAsia"/>
        </w:rPr>
        <w:t xml:space="preserve">(path); % </w:t>
      </w:r>
      <w:r>
        <w:rPr>
          <w:rFonts w:hint="eastAsia"/>
        </w:rPr>
        <w:t>使用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xlsread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读取</w:t>
      </w:r>
      <w:r>
        <w:rPr>
          <w:rFonts w:hint="eastAsia"/>
        </w:rPr>
        <w:t xml:space="preserve"> Excel </w:t>
      </w:r>
      <w:r>
        <w:rPr>
          <w:rFonts w:hint="eastAsia"/>
        </w:rPr>
        <w:t>文件</w:t>
      </w:r>
    </w:p>
    <w:p w14:paraId="0AA2BAD3" w14:textId="77777777" w:rsidR="00D57A7E" w:rsidRDefault="00D57A7E" w:rsidP="00D57A7E">
      <w:pPr>
        <w:rPr>
          <w:rFonts w:hint="eastAsia"/>
        </w:rPr>
      </w:pPr>
      <w:r>
        <w:rPr>
          <w:rFonts w:hint="eastAsia"/>
        </w:rPr>
        <w:t xml:space="preserve">        data = data(:)'; % </w:t>
      </w:r>
      <w:r>
        <w:rPr>
          <w:rFonts w:hint="eastAsia"/>
        </w:rPr>
        <w:t>将</w:t>
      </w:r>
      <w:r>
        <w:rPr>
          <w:rFonts w:hint="eastAsia"/>
        </w:rPr>
        <w:t xml:space="preserve"> data </w:t>
      </w:r>
      <w:r>
        <w:rPr>
          <w:rFonts w:hint="eastAsia"/>
        </w:rPr>
        <w:t>转换为行向量</w:t>
      </w:r>
    </w:p>
    <w:p w14:paraId="1FE5E16F" w14:textId="77777777" w:rsidR="00D57A7E" w:rsidRDefault="00D57A7E" w:rsidP="00D57A7E">
      <w:r>
        <w:t xml:space="preserve">        if </w:t>
      </w:r>
      <w:proofErr w:type="gramStart"/>
      <w:r>
        <w:t>size(</w:t>
      </w:r>
      <w:proofErr w:type="gramEnd"/>
      <w:r>
        <w:t>data, 2) &lt; dt1</w:t>
      </w:r>
    </w:p>
    <w:p w14:paraId="51061C51" w14:textId="77777777" w:rsidR="00D57A7E" w:rsidRDefault="00D57A7E" w:rsidP="00D57A7E">
      <w:r>
        <w:t xml:space="preserve">            </w:t>
      </w:r>
      <w:proofErr w:type="gramStart"/>
      <w:r>
        <w:t>warning(</w:t>
      </w:r>
      <w:proofErr w:type="gramEnd"/>
      <w:r>
        <w:t>"Data in file %s has fewer columns than dt1; padding with zeros.", path);</w:t>
      </w:r>
    </w:p>
    <w:p w14:paraId="727923B8" w14:textId="77777777" w:rsidR="00D57A7E" w:rsidRDefault="00D57A7E" w:rsidP="00D57A7E">
      <w:pPr>
        <w:rPr>
          <w:rFonts w:hint="eastAsia"/>
        </w:rPr>
      </w:pPr>
      <w:r>
        <w:rPr>
          <w:rFonts w:hint="eastAsia"/>
        </w:rPr>
        <w:lastRenderedPageBreak/>
        <w:t xml:space="preserve">            data = [data, zeros(1, dt1 - length(data))]; % </w:t>
      </w:r>
      <w:r>
        <w:rPr>
          <w:rFonts w:hint="eastAsia"/>
        </w:rPr>
        <w:t>如果数据列不足，进行零填充</w:t>
      </w:r>
    </w:p>
    <w:p w14:paraId="2C5C30F2" w14:textId="77777777" w:rsidR="00D57A7E" w:rsidRDefault="00D57A7E" w:rsidP="00D57A7E">
      <w:r>
        <w:t xml:space="preserve">        end</w:t>
      </w:r>
    </w:p>
    <w:p w14:paraId="67CE8B5A" w14:textId="77777777" w:rsidR="00D57A7E" w:rsidRDefault="00D57A7E" w:rsidP="00D57A7E">
      <w:pPr>
        <w:rPr>
          <w:rFonts w:hint="eastAsia"/>
        </w:rPr>
      </w:pPr>
      <w:r>
        <w:rPr>
          <w:rFonts w:hint="eastAsia"/>
        </w:rPr>
        <w:t xml:space="preserve">        Data(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 xml:space="preserve">, :) = data(1, 1:dt1); % </w:t>
      </w:r>
      <w:r>
        <w:rPr>
          <w:rFonts w:hint="eastAsia"/>
        </w:rPr>
        <w:t>读取数据并赋值到</w:t>
      </w:r>
      <w:r>
        <w:rPr>
          <w:rFonts w:hint="eastAsia"/>
        </w:rPr>
        <w:t xml:space="preserve"> Data </w:t>
      </w:r>
      <w:r>
        <w:rPr>
          <w:rFonts w:hint="eastAsia"/>
        </w:rPr>
        <w:t>中</w:t>
      </w:r>
    </w:p>
    <w:p w14:paraId="79C4FAEC" w14:textId="77777777" w:rsidR="00D57A7E" w:rsidRDefault="00D57A7E" w:rsidP="00D57A7E">
      <w:r>
        <w:t xml:space="preserve">    end</w:t>
      </w:r>
    </w:p>
    <w:p w14:paraId="14DB19E9" w14:textId="77777777" w:rsidR="00D57A7E" w:rsidRDefault="00D57A7E" w:rsidP="00D57A7E">
      <w:r>
        <w:t>end</w:t>
      </w:r>
    </w:p>
    <w:p w14:paraId="347DC1F5" w14:textId="77777777" w:rsidR="00D57A7E" w:rsidRDefault="00D57A7E" w:rsidP="00D57A7E"/>
    <w:p w14:paraId="5786A453" w14:textId="77777777" w:rsidR="00D57A7E" w:rsidRDefault="00D57A7E" w:rsidP="00D57A7E"/>
    <w:p w14:paraId="635AF990" w14:textId="77777777" w:rsidR="00D57A7E" w:rsidRDefault="00D57A7E" w:rsidP="00D57A7E">
      <w:r>
        <w:t>SS</w:t>
      </w:r>
      <w:proofErr w:type="gramStart"/>
      <w:r>
        <w:t>=[</w:t>
      </w:r>
      <w:proofErr w:type="gramEnd"/>
      <w:r>
        <w:t>12,10,8,6,5,5,5,5,4,3,1,2,1,1,1,1,1,1,10,1,1,2,2,2,3,3,4,5,6,8,9,12,13];</w:t>
      </w:r>
    </w:p>
    <w:p w14:paraId="3424FB5B" w14:textId="77777777" w:rsidR="00D57A7E" w:rsidRDefault="00D57A7E" w:rsidP="00D57A7E">
      <w:r>
        <w:t>EE</w:t>
      </w:r>
      <w:proofErr w:type="gramStart"/>
      <w:r>
        <w:t>=[</w:t>
      </w:r>
      <w:proofErr w:type="gramEnd"/>
      <w:r>
        <w:t>23,24,27,28,30,30,29,30,31,32,33,33,33,33,34,33,33,33,24,33,33,33,32,32,31,31,30,29,28,27,25,22,21];</w:t>
      </w:r>
    </w:p>
    <w:p w14:paraId="09CB9712" w14:textId="77777777" w:rsidR="00D57A7E" w:rsidRDefault="00D57A7E" w:rsidP="00D57A7E">
      <w:r>
        <w:t>SSS=</w:t>
      </w:r>
      <w:proofErr w:type="gramStart"/>
      <w:r>
        <w:t>ones(</w:t>
      </w:r>
      <w:proofErr w:type="gramEnd"/>
      <w:r>
        <w:t>1,33);</w:t>
      </w:r>
    </w:p>
    <w:p w14:paraId="626F4C2D" w14:textId="77777777" w:rsidR="00D57A7E" w:rsidRDefault="00D57A7E" w:rsidP="00D57A7E">
      <w:r>
        <w:t>EEE</w:t>
      </w:r>
      <w:proofErr w:type="gramStart"/>
      <w:r>
        <w:t>=[</w:t>
      </w:r>
      <w:proofErr w:type="gramEnd"/>
      <w:r>
        <w:t>12,15,20,23,26,26,25,26,28,30,33,32,33,33,34,33,33,33,15,33,33,32,31,31,29,29,27,25,23,20,17,11,9];</w:t>
      </w:r>
    </w:p>
    <w:p w14:paraId="62CA54DB" w14:textId="77777777" w:rsidR="00D57A7E" w:rsidRDefault="00D57A7E" w:rsidP="00D57A7E"/>
    <w:p w14:paraId="07262EBA" w14:textId="77777777" w:rsidR="00D57A7E" w:rsidRDefault="00D57A7E" w:rsidP="00D57A7E">
      <w:r>
        <w:t>YH = Data;</w:t>
      </w:r>
    </w:p>
    <w:p w14:paraId="5EDB4EE4" w14:textId="77777777" w:rsidR="00D57A7E" w:rsidRDefault="00D57A7E" w:rsidP="00D57A7E">
      <w:r>
        <w:t>% YH</w:t>
      </w:r>
      <w:proofErr w:type="gramStart"/>
      <w:r>
        <w:t>(:,</w:t>
      </w:r>
      <w:proofErr w:type="gramEnd"/>
      <w:r>
        <w:t>10*dt2:20*dt2)=0;</w:t>
      </w:r>
    </w:p>
    <w:p w14:paraId="1E6E58F2" w14:textId="77777777" w:rsidR="00D57A7E" w:rsidRDefault="00D57A7E" w:rsidP="00D57A7E"/>
    <w:p w14:paraId="0A5706C5" w14:textId="77777777" w:rsidR="00D57A7E" w:rsidRDefault="00D57A7E" w:rsidP="00D57A7E">
      <w:r>
        <w:t>YHH = YH;</w:t>
      </w:r>
    </w:p>
    <w:p w14:paraId="47AB78A6" w14:textId="77777777" w:rsidR="00D57A7E" w:rsidRDefault="00D57A7E" w:rsidP="00D57A7E">
      <w:proofErr w:type="gramStart"/>
      <w:r>
        <w:t>figure(</w:t>
      </w:r>
      <w:proofErr w:type="gramEnd"/>
      <w:r>
        <w:t>)</w:t>
      </w:r>
    </w:p>
    <w:p w14:paraId="18406447" w14:textId="77777777" w:rsidR="00D57A7E" w:rsidRDefault="00D57A7E" w:rsidP="00D57A7E">
      <w:r>
        <w:t xml:space="preserve">for </w:t>
      </w:r>
      <w:proofErr w:type="spellStart"/>
      <w:r>
        <w:t>i</w:t>
      </w:r>
      <w:proofErr w:type="spellEnd"/>
      <w:r>
        <w:t>=1:33</w:t>
      </w:r>
    </w:p>
    <w:p w14:paraId="7953C7D0" w14:textId="77777777" w:rsidR="00D57A7E" w:rsidRDefault="00D57A7E" w:rsidP="00D57A7E">
      <w:r>
        <w:t xml:space="preserve">    </w:t>
      </w:r>
      <w:proofErr w:type="gramStart"/>
      <w:r>
        <w:t>plot(</w:t>
      </w:r>
      <w:proofErr w:type="gramEnd"/>
      <w:r>
        <w:t>1:35*dt2,YHH(</w:t>
      </w:r>
      <w:proofErr w:type="spellStart"/>
      <w:r>
        <w:t>i</w:t>
      </w:r>
      <w:proofErr w:type="spellEnd"/>
      <w:r>
        <w:t>,:)+(i-1)*256);</w:t>
      </w:r>
    </w:p>
    <w:p w14:paraId="1E257678" w14:textId="77777777" w:rsidR="00D57A7E" w:rsidRDefault="00D57A7E" w:rsidP="00D57A7E">
      <w:r>
        <w:t xml:space="preserve">    hold on; </w:t>
      </w:r>
    </w:p>
    <w:p w14:paraId="1E3E8F78" w14:textId="77777777" w:rsidR="00D57A7E" w:rsidRDefault="00D57A7E" w:rsidP="00D57A7E">
      <w:r>
        <w:t>end</w:t>
      </w:r>
    </w:p>
    <w:p w14:paraId="6112B912" w14:textId="77777777" w:rsidR="00D57A7E" w:rsidRDefault="00D57A7E" w:rsidP="00D57A7E">
      <w:proofErr w:type="gramStart"/>
      <w:r>
        <w:t>figure(</w:t>
      </w:r>
      <w:proofErr w:type="gramEnd"/>
      <w:r>
        <w:t>)</w:t>
      </w:r>
    </w:p>
    <w:p w14:paraId="2652D682" w14:textId="77777777" w:rsidR="00D57A7E" w:rsidRDefault="00D57A7E" w:rsidP="00D57A7E">
      <w:proofErr w:type="spellStart"/>
      <w:proofErr w:type="gramStart"/>
      <w:r>
        <w:t>imagesc</w:t>
      </w:r>
      <w:proofErr w:type="spellEnd"/>
      <w:r>
        <w:t>(</w:t>
      </w:r>
      <w:proofErr w:type="gramEnd"/>
      <w:r>
        <w:t>YHH);</w:t>
      </w:r>
    </w:p>
    <w:p w14:paraId="52FC1370" w14:textId="77777777" w:rsidR="00D57A7E" w:rsidRDefault="00D57A7E" w:rsidP="00D57A7E"/>
    <w:p w14:paraId="2B82A434" w14:textId="77777777" w:rsidR="00D57A7E" w:rsidRDefault="00D57A7E" w:rsidP="00D57A7E">
      <w:r>
        <w:t xml:space="preserve"> </w:t>
      </w:r>
      <w:proofErr w:type="spellStart"/>
      <w:r>
        <w:t>YHfl</w:t>
      </w:r>
      <w:proofErr w:type="spellEnd"/>
      <w:r>
        <w:t xml:space="preserve"> = YHH;</w:t>
      </w:r>
    </w:p>
    <w:p w14:paraId="4DE223AD" w14:textId="77777777" w:rsidR="00D57A7E" w:rsidRDefault="00D57A7E" w:rsidP="00D57A7E"/>
    <w:p w14:paraId="777F73F1" w14:textId="77777777" w:rsidR="00D57A7E" w:rsidRDefault="00D57A7E" w:rsidP="00D57A7E">
      <w:r>
        <w:t xml:space="preserve">for </w:t>
      </w:r>
      <w:proofErr w:type="spellStart"/>
      <w:r>
        <w:t>i</w:t>
      </w:r>
      <w:proofErr w:type="spellEnd"/>
      <w:r>
        <w:t>=1:33</w:t>
      </w:r>
    </w:p>
    <w:p w14:paraId="6F8FEB6B" w14:textId="77777777" w:rsidR="00D57A7E" w:rsidRDefault="00D57A7E" w:rsidP="00D57A7E">
      <w:r>
        <w:t xml:space="preserve">    for j=1:35</w:t>
      </w:r>
    </w:p>
    <w:p w14:paraId="7F476646" w14:textId="77777777" w:rsidR="00D57A7E" w:rsidRDefault="00D57A7E" w:rsidP="00D57A7E">
      <w:r>
        <w:t xml:space="preserve">        </w:t>
      </w:r>
      <w:proofErr w:type="spellStart"/>
      <w:r>
        <w:t>YHflMax</w:t>
      </w:r>
      <w:proofErr w:type="spellEnd"/>
      <w:r>
        <w:t>(</w:t>
      </w:r>
      <w:proofErr w:type="spellStart"/>
      <w:proofErr w:type="gramStart"/>
      <w:r>
        <w:t>i,j</w:t>
      </w:r>
      <w:proofErr w:type="spellEnd"/>
      <w:proofErr w:type="gramEnd"/>
      <w:r>
        <w:t>) = max(</w:t>
      </w:r>
      <w:proofErr w:type="spellStart"/>
      <w:r>
        <w:t>YHfl</w:t>
      </w:r>
      <w:proofErr w:type="spellEnd"/>
      <w:r>
        <w:t>(</w:t>
      </w:r>
      <w:proofErr w:type="spellStart"/>
      <w:r>
        <w:t>i</w:t>
      </w:r>
      <w:proofErr w:type="spellEnd"/>
      <w:r>
        <w:t>,(dt2*(j-1)+1):dt2*j));</w:t>
      </w:r>
    </w:p>
    <w:p w14:paraId="712B75C0" w14:textId="77777777" w:rsidR="00D57A7E" w:rsidRDefault="00D57A7E" w:rsidP="00D57A7E">
      <w:r>
        <w:t xml:space="preserve">    end </w:t>
      </w:r>
    </w:p>
    <w:p w14:paraId="2B513D5D" w14:textId="77777777" w:rsidR="00D57A7E" w:rsidRDefault="00D57A7E" w:rsidP="00D57A7E">
      <w:r>
        <w:t>end</w:t>
      </w:r>
    </w:p>
    <w:p w14:paraId="66ABE0F0" w14:textId="77777777" w:rsidR="00D57A7E" w:rsidRDefault="00D57A7E" w:rsidP="00D57A7E">
      <w:proofErr w:type="gramStart"/>
      <w:r>
        <w:t>figure(</w:t>
      </w:r>
      <w:proofErr w:type="gramEnd"/>
      <w:r>
        <w:t>100)</w:t>
      </w:r>
    </w:p>
    <w:p w14:paraId="6AE15451" w14:textId="77777777" w:rsidR="00D57A7E" w:rsidRDefault="00D57A7E" w:rsidP="00D57A7E">
      <w:proofErr w:type="gramStart"/>
      <w:r>
        <w:t>image(</w:t>
      </w:r>
      <w:proofErr w:type="spellStart"/>
      <w:proofErr w:type="gramEnd"/>
      <w:r>
        <w:t>YHflMax</w:t>
      </w:r>
      <w:proofErr w:type="spellEnd"/>
      <w:r>
        <w:t>);</w:t>
      </w:r>
    </w:p>
    <w:p w14:paraId="616C8E4D" w14:textId="77777777" w:rsidR="00D57A7E" w:rsidRDefault="00D57A7E" w:rsidP="00D57A7E"/>
    <w:p w14:paraId="1C9C08F3" w14:textId="77777777" w:rsidR="00D57A7E" w:rsidRDefault="00D57A7E" w:rsidP="00D57A7E">
      <w:proofErr w:type="spellStart"/>
      <w:r>
        <w:t>yy</w:t>
      </w:r>
      <w:proofErr w:type="spellEnd"/>
      <w:r>
        <w:t>=</w:t>
      </w:r>
      <w:proofErr w:type="spellStart"/>
      <w:r>
        <w:t>YHflMax</w:t>
      </w:r>
      <w:proofErr w:type="spellEnd"/>
      <w:r>
        <w:t>/max(</w:t>
      </w:r>
      <w:proofErr w:type="gramStart"/>
      <w:r>
        <w:t>max(</w:t>
      </w:r>
      <w:proofErr w:type="spellStart"/>
      <w:proofErr w:type="gramEnd"/>
      <w:r>
        <w:t>YHflMax</w:t>
      </w:r>
      <w:proofErr w:type="spellEnd"/>
      <w:r>
        <w:t>));</w:t>
      </w:r>
    </w:p>
    <w:p w14:paraId="2910181D" w14:textId="77777777" w:rsidR="00D57A7E" w:rsidRDefault="00D57A7E" w:rsidP="00D57A7E">
      <w:proofErr w:type="spellStart"/>
      <w:r>
        <w:t>yyyy</w:t>
      </w:r>
      <w:proofErr w:type="spellEnd"/>
      <w:r>
        <w:t>=zeros(size(</w:t>
      </w:r>
      <w:proofErr w:type="spellStart"/>
      <w:r>
        <w:t>yy</w:t>
      </w:r>
      <w:proofErr w:type="spellEnd"/>
      <w:r>
        <w:t>))</w:t>
      </w:r>
    </w:p>
    <w:p w14:paraId="6979CF19" w14:textId="77777777" w:rsidR="00D57A7E" w:rsidRDefault="00D57A7E" w:rsidP="00D57A7E">
      <w:proofErr w:type="spellStart"/>
      <w:proofErr w:type="gramStart"/>
      <w:r>
        <w:t>yyyy</w:t>
      </w:r>
      <w:proofErr w:type="spellEnd"/>
      <w:r>
        <w:t>(</w:t>
      </w:r>
      <w:proofErr w:type="gramEnd"/>
      <w:r>
        <w:t>16:18,:)=</w:t>
      </w:r>
      <w:proofErr w:type="spellStart"/>
      <w:r>
        <w:t>yy</w:t>
      </w:r>
      <w:proofErr w:type="spellEnd"/>
      <w:r>
        <w:t>(18:20,:)</w:t>
      </w:r>
    </w:p>
    <w:p w14:paraId="010AE5A0" w14:textId="77777777" w:rsidR="00D57A7E" w:rsidRDefault="00D57A7E" w:rsidP="00D57A7E">
      <w:proofErr w:type="spellStart"/>
      <w:r>
        <w:t>yyyypadd</w:t>
      </w:r>
      <w:proofErr w:type="spellEnd"/>
      <w:r>
        <w:t>=</w:t>
      </w:r>
      <w:proofErr w:type="gramStart"/>
      <w:r>
        <w:t>zeros(</w:t>
      </w:r>
      <w:proofErr w:type="gramEnd"/>
      <w:r>
        <w:t>35,35);</w:t>
      </w:r>
    </w:p>
    <w:p w14:paraId="1A17E20D" w14:textId="77777777" w:rsidR="00D57A7E" w:rsidRDefault="00D57A7E" w:rsidP="00D57A7E">
      <w:proofErr w:type="spellStart"/>
      <w:proofErr w:type="gramStart"/>
      <w:r>
        <w:t>yyyypadd</w:t>
      </w:r>
      <w:proofErr w:type="spellEnd"/>
      <w:r>
        <w:t>(</w:t>
      </w:r>
      <w:proofErr w:type="gramEnd"/>
      <w:r>
        <w:t>2:34,:)=</w:t>
      </w:r>
      <w:proofErr w:type="spellStart"/>
      <w:r>
        <w:t>yyyy</w:t>
      </w:r>
      <w:proofErr w:type="spellEnd"/>
      <w:r>
        <w:t>;</w:t>
      </w:r>
    </w:p>
    <w:p w14:paraId="2147C5AC" w14:textId="77777777" w:rsidR="00D57A7E" w:rsidRDefault="00D57A7E" w:rsidP="00D57A7E">
      <w:proofErr w:type="spellStart"/>
      <w:r>
        <w:t>yyy</w:t>
      </w:r>
      <w:proofErr w:type="spellEnd"/>
      <w:r>
        <w:t>=interp2(yyyy,5);</w:t>
      </w:r>
    </w:p>
    <w:p w14:paraId="59771842" w14:textId="77777777" w:rsidR="00D57A7E" w:rsidRDefault="00D57A7E" w:rsidP="00D57A7E">
      <w:proofErr w:type="gramStart"/>
      <w:r>
        <w:t>figure(</w:t>
      </w:r>
      <w:proofErr w:type="gramEnd"/>
      <w:r>
        <w:t>1000)</w:t>
      </w:r>
    </w:p>
    <w:p w14:paraId="48EA8A15" w14:textId="77777777" w:rsidR="00D57A7E" w:rsidRDefault="00D57A7E" w:rsidP="00D57A7E">
      <w:proofErr w:type="spellStart"/>
      <w:r>
        <w:t>imagesc</w:t>
      </w:r>
      <w:proofErr w:type="spellEnd"/>
      <w:r>
        <w:t>(</w:t>
      </w:r>
      <w:proofErr w:type="spellStart"/>
      <w:r>
        <w:t>yyy</w:t>
      </w:r>
      <w:proofErr w:type="spellEnd"/>
      <w:r>
        <w:t>);</w:t>
      </w:r>
    </w:p>
    <w:p w14:paraId="68C03193" w14:textId="77777777" w:rsidR="00D57A7E" w:rsidRDefault="00D57A7E" w:rsidP="00D57A7E"/>
    <w:p w14:paraId="303ACE76" w14:textId="77777777" w:rsidR="00D57A7E" w:rsidRDefault="00D57A7E" w:rsidP="00D57A7E">
      <w:pPr>
        <w:rPr>
          <w:rFonts w:hint="eastAsia"/>
        </w:rPr>
      </w:pPr>
      <w:r>
        <w:rPr>
          <w:rFonts w:hint="eastAsia"/>
        </w:rPr>
        <w:t xml:space="preserve">% </w:t>
      </w:r>
      <w:r>
        <w:rPr>
          <w:rFonts w:hint="eastAsia"/>
        </w:rPr>
        <w:t>设置横轴刻度</w:t>
      </w:r>
    </w:p>
    <w:p w14:paraId="5B0F5A95" w14:textId="77777777" w:rsidR="00D57A7E" w:rsidRDefault="00D57A7E" w:rsidP="00D57A7E">
      <w:proofErr w:type="spellStart"/>
      <w:r>
        <w:t>x_ticks</w:t>
      </w:r>
      <w:proofErr w:type="spellEnd"/>
      <w:r>
        <w:t xml:space="preserve"> = </w:t>
      </w:r>
      <w:proofErr w:type="gramStart"/>
      <w:r>
        <w:t>1:53:size</w:t>
      </w:r>
      <w:proofErr w:type="gramEnd"/>
      <w:r>
        <w:t>(</w:t>
      </w:r>
      <w:proofErr w:type="spellStart"/>
      <w:r>
        <w:t>yyy</w:t>
      </w:r>
      <w:proofErr w:type="spellEnd"/>
      <w:r>
        <w:t xml:space="preserve">, 2);  </w:t>
      </w:r>
    </w:p>
    <w:p w14:paraId="7712FE89" w14:textId="77777777" w:rsidR="00D57A7E" w:rsidRDefault="00D57A7E" w:rsidP="00D57A7E">
      <w:proofErr w:type="spellStart"/>
      <w:r>
        <w:t>xticks</w:t>
      </w:r>
      <w:proofErr w:type="spellEnd"/>
      <w:r>
        <w:t>(</w:t>
      </w:r>
      <w:proofErr w:type="spellStart"/>
      <w:r>
        <w:t>x_ticks</w:t>
      </w:r>
      <w:proofErr w:type="spellEnd"/>
      <w:r>
        <w:t>);</w:t>
      </w:r>
    </w:p>
    <w:p w14:paraId="2EBBCA01" w14:textId="77777777" w:rsidR="00D57A7E" w:rsidRDefault="00D57A7E" w:rsidP="00D57A7E">
      <w:pPr>
        <w:rPr>
          <w:rFonts w:hint="eastAsia"/>
        </w:rPr>
      </w:pPr>
      <w:proofErr w:type="spellStart"/>
      <w:r>
        <w:rPr>
          <w:rFonts w:hint="eastAsia"/>
        </w:rPr>
        <w:t>x_tick_labels</w:t>
      </w:r>
      <w:proofErr w:type="spellEnd"/>
      <w:r>
        <w:rPr>
          <w:rFonts w:hint="eastAsia"/>
        </w:rPr>
        <w:t xml:space="preserve"> =  0:1:20;  % </w:t>
      </w:r>
      <w:r>
        <w:rPr>
          <w:rFonts w:hint="eastAsia"/>
        </w:rPr>
        <w:t>生成</w:t>
      </w:r>
      <w:r>
        <w:rPr>
          <w:rFonts w:hint="eastAsia"/>
        </w:rPr>
        <w:t>0</w:t>
      </w:r>
      <w:r>
        <w:rPr>
          <w:rFonts w:hint="eastAsia"/>
        </w:rPr>
        <w:t>到</w:t>
      </w:r>
      <w:r>
        <w:rPr>
          <w:rFonts w:hint="eastAsia"/>
        </w:rPr>
        <w:t>20</w:t>
      </w:r>
      <w:r>
        <w:rPr>
          <w:rFonts w:hint="eastAsia"/>
        </w:rPr>
        <w:t>的数字，数量与刻度位置相同</w:t>
      </w:r>
    </w:p>
    <w:p w14:paraId="75414221" w14:textId="77777777" w:rsidR="00D57A7E" w:rsidRDefault="00D57A7E" w:rsidP="00D57A7E">
      <w:proofErr w:type="spellStart"/>
      <w:r>
        <w:t>xticklabels</w:t>
      </w:r>
      <w:proofErr w:type="spellEnd"/>
      <w:r>
        <w:t>(</w:t>
      </w:r>
      <w:proofErr w:type="spellStart"/>
      <w:r>
        <w:t>x_tick_labels</w:t>
      </w:r>
      <w:proofErr w:type="spellEnd"/>
      <w:r>
        <w:t>);</w:t>
      </w:r>
    </w:p>
    <w:p w14:paraId="6392EDE9" w14:textId="77777777" w:rsidR="00D57A7E" w:rsidRDefault="00D57A7E" w:rsidP="00D57A7E">
      <w:r>
        <w:t xml:space="preserve">% </w:t>
      </w:r>
    </w:p>
    <w:p w14:paraId="16BE02A7" w14:textId="77777777" w:rsidR="00D57A7E" w:rsidRDefault="00D57A7E" w:rsidP="00D57A7E">
      <w:pPr>
        <w:rPr>
          <w:rFonts w:hint="eastAsia"/>
        </w:rPr>
      </w:pPr>
      <w:r>
        <w:rPr>
          <w:rFonts w:hint="eastAsia"/>
        </w:rPr>
        <w:t>% %</w:t>
      </w:r>
      <w:r>
        <w:rPr>
          <w:rFonts w:hint="eastAsia"/>
        </w:rPr>
        <w:t>设置纵轴刻度</w:t>
      </w:r>
    </w:p>
    <w:p w14:paraId="12786F94" w14:textId="77777777" w:rsidR="00D57A7E" w:rsidRDefault="00D57A7E" w:rsidP="00D57A7E">
      <w:proofErr w:type="spellStart"/>
      <w:r>
        <w:t>y_ticks</w:t>
      </w:r>
      <w:proofErr w:type="spellEnd"/>
      <w:r>
        <w:t xml:space="preserve"> = </w:t>
      </w:r>
      <w:proofErr w:type="gramStart"/>
      <w:r>
        <w:t>1:60:size</w:t>
      </w:r>
      <w:proofErr w:type="gramEnd"/>
      <w:r>
        <w:t>(</w:t>
      </w:r>
      <w:proofErr w:type="spellStart"/>
      <w:r>
        <w:t>yyy</w:t>
      </w:r>
      <w:proofErr w:type="spellEnd"/>
      <w:r>
        <w:t xml:space="preserve">, 1); </w:t>
      </w:r>
    </w:p>
    <w:p w14:paraId="315D2901" w14:textId="77777777" w:rsidR="00D57A7E" w:rsidRDefault="00D57A7E" w:rsidP="00D57A7E">
      <w:proofErr w:type="spellStart"/>
      <w:r>
        <w:t>yticks</w:t>
      </w:r>
      <w:proofErr w:type="spellEnd"/>
      <w:r>
        <w:t>(</w:t>
      </w:r>
      <w:proofErr w:type="spellStart"/>
      <w:r>
        <w:t>y_ticks</w:t>
      </w:r>
      <w:proofErr w:type="spellEnd"/>
      <w:r>
        <w:t>);</w:t>
      </w:r>
    </w:p>
    <w:p w14:paraId="5DFAD398" w14:textId="77777777" w:rsidR="00D57A7E" w:rsidRDefault="00D57A7E" w:rsidP="00D57A7E">
      <w:pPr>
        <w:rPr>
          <w:rFonts w:hint="eastAsia"/>
        </w:rPr>
      </w:pPr>
      <w:proofErr w:type="spellStart"/>
      <w:r>
        <w:rPr>
          <w:rFonts w:hint="eastAsia"/>
        </w:rPr>
        <w:t>y_tick_labels</w:t>
      </w:r>
      <w:proofErr w:type="spellEnd"/>
      <w:r>
        <w:rPr>
          <w:rFonts w:hint="eastAsia"/>
        </w:rPr>
        <w:t xml:space="preserve"> = flip( 1:2:70);  % </w:t>
      </w:r>
      <w:r>
        <w:rPr>
          <w:rFonts w:hint="eastAsia"/>
        </w:rPr>
        <w:t>生成</w:t>
      </w:r>
      <w:r>
        <w:rPr>
          <w:rFonts w:hint="eastAsia"/>
        </w:rPr>
        <w:t>0</w:t>
      </w:r>
      <w:r>
        <w:rPr>
          <w:rFonts w:hint="eastAsia"/>
        </w:rPr>
        <w:t>到</w:t>
      </w:r>
      <w:r>
        <w:rPr>
          <w:rFonts w:hint="eastAsia"/>
        </w:rPr>
        <w:t>20</w:t>
      </w:r>
      <w:r>
        <w:rPr>
          <w:rFonts w:hint="eastAsia"/>
        </w:rPr>
        <w:t>的数字，数量与刻度位置相同</w:t>
      </w:r>
    </w:p>
    <w:p w14:paraId="7A944BF3" w14:textId="77777777" w:rsidR="00D57A7E" w:rsidRDefault="00D57A7E" w:rsidP="00D57A7E">
      <w:proofErr w:type="spellStart"/>
      <w:r>
        <w:t>yticklabels</w:t>
      </w:r>
      <w:proofErr w:type="spellEnd"/>
      <w:r>
        <w:t>(</w:t>
      </w:r>
      <w:proofErr w:type="spellStart"/>
      <w:r>
        <w:t>y_tick_labels</w:t>
      </w:r>
      <w:proofErr w:type="spellEnd"/>
      <w:r>
        <w:t>);</w:t>
      </w:r>
    </w:p>
    <w:p w14:paraId="2632B266" w14:textId="77777777" w:rsidR="00D57A7E" w:rsidRDefault="00D57A7E" w:rsidP="00D57A7E">
      <w:pPr>
        <w:rPr>
          <w:rFonts w:hint="eastAsia"/>
        </w:rPr>
      </w:pPr>
      <w:r>
        <w:rPr>
          <w:rFonts w:hint="eastAsia"/>
        </w:rPr>
        <w:t xml:space="preserve">% </w:t>
      </w:r>
      <w:r>
        <w:rPr>
          <w:rFonts w:hint="eastAsia"/>
        </w:rPr>
        <w:t>旋转</w:t>
      </w:r>
    </w:p>
    <w:p w14:paraId="01F2B61F" w14:textId="77777777" w:rsidR="00D57A7E" w:rsidRDefault="00D57A7E" w:rsidP="00D57A7E">
      <w:proofErr w:type="spellStart"/>
      <w:r>
        <w:t>yyyy_r</w:t>
      </w:r>
      <w:proofErr w:type="spellEnd"/>
      <w:r>
        <w:t>=</w:t>
      </w:r>
      <w:proofErr w:type="spellStart"/>
      <w:r>
        <w:t>yyyypadd</w:t>
      </w:r>
      <w:proofErr w:type="spellEnd"/>
      <w:r>
        <w:t>;</w:t>
      </w:r>
    </w:p>
    <w:p w14:paraId="5741662D" w14:textId="77777777" w:rsidR="00D57A7E" w:rsidRDefault="00D57A7E" w:rsidP="00D57A7E">
      <w:proofErr w:type="spellStart"/>
      <w:proofErr w:type="gramStart"/>
      <w:r>
        <w:t>yyyypadd</w:t>
      </w:r>
      <w:proofErr w:type="spellEnd"/>
      <w:r>
        <w:t>(</w:t>
      </w:r>
      <w:proofErr w:type="gramEnd"/>
      <w:r>
        <w:t>18,23:35)=0;</w:t>
      </w:r>
    </w:p>
    <w:p w14:paraId="02F9BEEB" w14:textId="77777777" w:rsidR="00D57A7E" w:rsidRDefault="00D57A7E" w:rsidP="00D57A7E">
      <w:r>
        <w:t xml:space="preserve">for </w:t>
      </w:r>
      <w:proofErr w:type="spellStart"/>
      <w:r>
        <w:t>i</w:t>
      </w:r>
      <w:proofErr w:type="spellEnd"/>
      <w:r>
        <w:t>=1:360</w:t>
      </w:r>
    </w:p>
    <w:p w14:paraId="421DFD6F" w14:textId="77777777" w:rsidR="00D57A7E" w:rsidRDefault="00D57A7E" w:rsidP="00D57A7E">
      <w:r>
        <w:t xml:space="preserve">    </w:t>
      </w:r>
    </w:p>
    <w:p w14:paraId="139070C8" w14:textId="77777777" w:rsidR="00D57A7E" w:rsidRDefault="00D57A7E" w:rsidP="00D57A7E">
      <w:pPr>
        <w:rPr>
          <w:rFonts w:hint="eastAsia"/>
        </w:rPr>
      </w:pPr>
      <w:r>
        <w:rPr>
          <w:rFonts w:hint="eastAsia"/>
        </w:rPr>
        <w:t xml:space="preserve">    rotate = 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 xml:space="preserve">;  % </w:t>
      </w:r>
      <w:r>
        <w:rPr>
          <w:rFonts w:hint="eastAsia"/>
        </w:rPr>
        <w:t>旋转角度</w:t>
      </w:r>
    </w:p>
    <w:p w14:paraId="274370E4" w14:textId="77777777" w:rsidR="00D57A7E" w:rsidRDefault="00D57A7E" w:rsidP="00D57A7E">
      <w:pPr>
        <w:rPr>
          <w:rFonts w:hint="eastAsia"/>
        </w:rPr>
      </w:pPr>
      <w:r>
        <w:rPr>
          <w:rFonts w:hint="eastAsia"/>
        </w:rPr>
        <w:t xml:space="preserve">    </w:t>
      </w:r>
      <w:proofErr w:type="spellStart"/>
      <w:r>
        <w:rPr>
          <w:rFonts w:hint="eastAsia"/>
        </w:rPr>
        <w:t>rotated_image</w:t>
      </w:r>
      <w:proofErr w:type="spellEnd"/>
      <w:r>
        <w:rPr>
          <w:rFonts w:hint="eastAsia"/>
        </w:rPr>
        <w:t xml:space="preserve"> = </w:t>
      </w:r>
      <w:proofErr w:type="spellStart"/>
      <w:r>
        <w:rPr>
          <w:rFonts w:hint="eastAsia"/>
        </w:rPr>
        <w:t>imrotate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yyyypadd,rotate,"crop",'nearest</w:t>
      </w:r>
      <w:proofErr w:type="spellEnd"/>
      <w:r>
        <w:rPr>
          <w:rFonts w:hint="eastAsia"/>
        </w:rPr>
        <w:t xml:space="preserve">');  % </w:t>
      </w:r>
      <w:r>
        <w:rPr>
          <w:rFonts w:hint="eastAsia"/>
        </w:rPr>
        <w:t>旋转图像</w:t>
      </w:r>
    </w:p>
    <w:p w14:paraId="614E9233" w14:textId="77777777" w:rsidR="00D57A7E" w:rsidRDefault="00D57A7E" w:rsidP="00D57A7E">
      <w:r>
        <w:t xml:space="preserve">    for j=1:35</w:t>
      </w:r>
    </w:p>
    <w:p w14:paraId="1E4B9149" w14:textId="77777777" w:rsidR="00D57A7E" w:rsidRDefault="00D57A7E" w:rsidP="00D57A7E">
      <w:r>
        <w:t xml:space="preserve">        for k=1:35</w:t>
      </w:r>
    </w:p>
    <w:p w14:paraId="5411606E" w14:textId="77777777" w:rsidR="00D57A7E" w:rsidRDefault="00D57A7E" w:rsidP="00D57A7E">
      <w:r>
        <w:t xml:space="preserve">            if </w:t>
      </w:r>
      <w:proofErr w:type="spellStart"/>
      <w:r>
        <w:t>rotated_image</w:t>
      </w:r>
      <w:proofErr w:type="spellEnd"/>
      <w:r>
        <w:t>(</w:t>
      </w:r>
      <w:proofErr w:type="spellStart"/>
      <w:proofErr w:type="gramStart"/>
      <w:r>
        <w:t>j,k</w:t>
      </w:r>
      <w:proofErr w:type="spellEnd"/>
      <w:proofErr w:type="gramEnd"/>
      <w:r>
        <w:t xml:space="preserve">)~=0 &amp;&amp; </w:t>
      </w:r>
      <w:proofErr w:type="spellStart"/>
      <w:r>
        <w:t>yyyypadd</w:t>
      </w:r>
      <w:proofErr w:type="spellEnd"/>
      <w:r>
        <w:t>(</w:t>
      </w:r>
      <w:proofErr w:type="spellStart"/>
      <w:r>
        <w:t>j,k</w:t>
      </w:r>
      <w:proofErr w:type="spellEnd"/>
      <w:r>
        <w:t>)==0</w:t>
      </w:r>
    </w:p>
    <w:p w14:paraId="39AD3DAB" w14:textId="77777777" w:rsidR="00D57A7E" w:rsidRDefault="00D57A7E" w:rsidP="00D57A7E">
      <w:r>
        <w:t xml:space="preserve">                </w:t>
      </w:r>
      <w:proofErr w:type="spellStart"/>
      <w:r>
        <w:t>yyyy_r</w:t>
      </w:r>
      <w:proofErr w:type="spellEnd"/>
      <w:r>
        <w:t>(</w:t>
      </w:r>
      <w:proofErr w:type="spellStart"/>
      <w:proofErr w:type="gramStart"/>
      <w:r>
        <w:t>j,k</w:t>
      </w:r>
      <w:proofErr w:type="spellEnd"/>
      <w:proofErr w:type="gramEnd"/>
      <w:r>
        <w:t>)=</w:t>
      </w:r>
      <w:proofErr w:type="spellStart"/>
      <w:r>
        <w:t>rotated_image</w:t>
      </w:r>
      <w:proofErr w:type="spellEnd"/>
      <w:r>
        <w:t>(</w:t>
      </w:r>
      <w:proofErr w:type="spellStart"/>
      <w:r>
        <w:t>j,k</w:t>
      </w:r>
      <w:proofErr w:type="spellEnd"/>
      <w:r>
        <w:t>);</w:t>
      </w:r>
    </w:p>
    <w:p w14:paraId="46239D91" w14:textId="77777777" w:rsidR="00D57A7E" w:rsidRDefault="00D57A7E" w:rsidP="00D57A7E">
      <w:r>
        <w:t xml:space="preserve">            end</w:t>
      </w:r>
    </w:p>
    <w:p w14:paraId="5F609259" w14:textId="77777777" w:rsidR="00D57A7E" w:rsidRDefault="00D57A7E" w:rsidP="00D57A7E">
      <w:r>
        <w:t xml:space="preserve">        end</w:t>
      </w:r>
    </w:p>
    <w:p w14:paraId="16DB55E6" w14:textId="77777777" w:rsidR="00D57A7E" w:rsidRDefault="00D57A7E" w:rsidP="00D57A7E">
      <w:r>
        <w:t xml:space="preserve">    end</w:t>
      </w:r>
    </w:p>
    <w:p w14:paraId="777B0BCD" w14:textId="77777777" w:rsidR="00D57A7E" w:rsidRDefault="00D57A7E" w:rsidP="00D57A7E"/>
    <w:p w14:paraId="4680C0F7" w14:textId="77777777" w:rsidR="00D57A7E" w:rsidRDefault="00D57A7E" w:rsidP="00D57A7E">
      <w:pPr>
        <w:rPr>
          <w:rFonts w:hint="eastAsia"/>
        </w:rPr>
      </w:pPr>
      <w:r>
        <w:rPr>
          <w:rFonts w:hint="eastAsia"/>
        </w:rPr>
        <w:t xml:space="preserve">   % set(r, '</w:t>
      </w:r>
      <w:proofErr w:type="spellStart"/>
      <w:r>
        <w:rPr>
          <w:rFonts w:hint="eastAsia"/>
        </w:rPr>
        <w:t>alphadata</w:t>
      </w:r>
      <w:proofErr w:type="spellEnd"/>
      <w:r>
        <w:rPr>
          <w:rFonts w:hint="eastAsia"/>
        </w:rPr>
        <w:t>',</w:t>
      </w:r>
      <w:proofErr w:type="spellStart"/>
      <w:r>
        <w:rPr>
          <w:rFonts w:hint="eastAsia"/>
        </w:rPr>
        <w:t>alpha_data</w:t>
      </w:r>
      <w:proofErr w:type="spellEnd"/>
      <w:r>
        <w:rPr>
          <w:rFonts w:hint="eastAsia"/>
        </w:rPr>
        <w:t xml:space="preserve">);  % </w:t>
      </w:r>
      <w:r>
        <w:rPr>
          <w:rFonts w:hint="eastAsia"/>
        </w:rPr>
        <w:t>设置</w:t>
      </w:r>
      <w:r>
        <w:rPr>
          <w:rFonts w:hint="eastAsia"/>
        </w:rPr>
        <w:t>alpha</w:t>
      </w:r>
      <w:r>
        <w:rPr>
          <w:rFonts w:hint="eastAsia"/>
        </w:rPr>
        <w:t>图层</w:t>
      </w:r>
    </w:p>
    <w:p w14:paraId="5477A98F" w14:textId="77777777" w:rsidR="00D57A7E" w:rsidRDefault="00D57A7E" w:rsidP="00D57A7E">
      <w:r>
        <w:t xml:space="preserve"> </w:t>
      </w:r>
    </w:p>
    <w:p w14:paraId="0DB0A706" w14:textId="77777777" w:rsidR="00D57A7E" w:rsidRDefault="00D57A7E" w:rsidP="00D57A7E">
      <w:r>
        <w:t>end</w:t>
      </w:r>
    </w:p>
    <w:p w14:paraId="4D043D03" w14:textId="77777777" w:rsidR="00D57A7E" w:rsidRDefault="00D57A7E" w:rsidP="00D57A7E">
      <w:proofErr w:type="gramStart"/>
      <w:r>
        <w:t>figure(</w:t>
      </w:r>
      <w:proofErr w:type="gramEnd"/>
      <w:r>
        <w:t>2000)</w:t>
      </w:r>
    </w:p>
    <w:p w14:paraId="36A57FE5" w14:textId="77777777" w:rsidR="00D57A7E" w:rsidRDefault="00D57A7E" w:rsidP="00D57A7E">
      <w:r>
        <w:t xml:space="preserve">% </w:t>
      </w:r>
      <w:proofErr w:type="spellStart"/>
      <w:r>
        <w:t>yyy</w:t>
      </w:r>
      <w:proofErr w:type="spellEnd"/>
      <w:r>
        <w:t>=interp2(yyyy_r,5);</w:t>
      </w:r>
    </w:p>
    <w:p w14:paraId="06284BF0" w14:textId="77777777" w:rsidR="00D57A7E" w:rsidRDefault="00D57A7E" w:rsidP="00D57A7E">
      <w:r>
        <w:t xml:space="preserve">% </w:t>
      </w:r>
      <w:proofErr w:type="gramStart"/>
      <w:r>
        <w:t>figure(</w:t>
      </w:r>
      <w:proofErr w:type="gramEnd"/>
      <w:r>
        <w:t>2000)</w:t>
      </w:r>
    </w:p>
    <w:p w14:paraId="52F5DE33" w14:textId="77777777" w:rsidR="00D57A7E" w:rsidRDefault="00D57A7E" w:rsidP="00D57A7E">
      <w:r>
        <w:t xml:space="preserve">% </w:t>
      </w:r>
      <w:proofErr w:type="spellStart"/>
      <w:r>
        <w:t>imagesc</w:t>
      </w:r>
      <w:proofErr w:type="spellEnd"/>
      <w:r>
        <w:t>(</w:t>
      </w:r>
      <w:proofErr w:type="spellStart"/>
      <w:r>
        <w:t>yyy</w:t>
      </w:r>
      <w:proofErr w:type="spellEnd"/>
      <w:r>
        <w:t>);</w:t>
      </w:r>
    </w:p>
    <w:p w14:paraId="3D5A2438" w14:textId="77777777" w:rsidR="00D57A7E" w:rsidRDefault="00D57A7E" w:rsidP="00D57A7E">
      <w:r>
        <w:t xml:space="preserve">% </w:t>
      </w:r>
    </w:p>
    <w:p w14:paraId="462C3C14" w14:textId="77777777" w:rsidR="00D57A7E" w:rsidRDefault="00D57A7E" w:rsidP="00D57A7E">
      <w:pPr>
        <w:rPr>
          <w:rFonts w:hint="eastAsia"/>
        </w:rPr>
      </w:pPr>
      <w:r>
        <w:rPr>
          <w:rFonts w:hint="eastAsia"/>
        </w:rPr>
        <w:t xml:space="preserve">% % </w:t>
      </w:r>
      <w:r>
        <w:rPr>
          <w:rFonts w:hint="eastAsia"/>
        </w:rPr>
        <w:t>设置横轴刻度</w:t>
      </w:r>
    </w:p>
    <w:p w14:paraId="2A09ACE6" w14:textId="77777777" w:rsidR="00D57A7E" w:rsidRDefault="00D57A7E" w:rsidP="00D57A7E">
      <w:r>
        <w:t xml:space="preserve">% </w:t>
      </w:r>
      <w:proofErr w:type="spellStart"/>
      <w:r>
        <w:t>x_ticks</w:t>
      </w:r>
      <w:proofErr w:type="spellEnd"/>
      <w:r>
        <w:t xml:space="preserve"> = </w:t>
      </w:r>
      <w:proofErr w:type="gramStart"/>
      <w:r>
        <w:t>1:53:size</w:t>
      </w:r>
      <w:proofErr w:type="gramEnd"/>
      <w:r>
        <w:t>(</w:t>
      </w:r>
      <w:proofErr w:type="spellStart"/>
      <w:r>
        <w:t>yyy</w:t>
      </w:r>
      <w:proofErr w:type="spellEnd"/>
      <w:r>
        <w:t xml:space="preserve">, 2);  </w:t>
      </w:r>
    </w:p>
    <w:p w14:paraId="503AC108" w14:textId="77777777" w:rsidR="00D57A7E" w:rsidRDefault="00D57A7E" w:rsidP="00D57A7E">
      <w:r>
        <w:t xml:space="preserve">% </w:t>
      </w:r>
      <w:proofErr w:type="spellStart"/>
      <w:r>
        <w:t>xticks</w:t>
      </w:r>
      <w:proofErr w:type="spellEnd"/>
      <w:r>
        <w:t>(</w:t>
      </w:r>
      <w:proofErr w:type="spellStart"/>
      <w:r>
        <w:t>x_ticks</w:t>
      </w:r>
      <w:proofErr w:type="spellEnd"/>
      <w:r>
        <w:t>);</w:t>
      </w:r>
    </w:p>
    <w:p w14:paraId="790C22B3" w14:textId="77777777" w:rsidR="00D57A7E" w:rsidRDefault="00D57A7E" w:rsidP="00D57A7E">
      <w:pPr>
        <w:rPr>
          <w:rFonts w:hint="eastAsia"/>
        </w:rPr>
      </w:pPr>
      <w:r>
        <w:rPr>
          <w:rFonts w:hint="eastAsia"/>
        </w:rPr>
        <w:t xml:space="preserve">% </w:t>
      </w:r>
      <w:proofErr w:type="spellStart"/>
      <w:r>
        <w:rPr>
          <w:rFonts w:hint="eastAsia"/>
        </w:rPr>
        <w:t>x_tick_labels</w:t>
      </w:r>
      <w:proofErr w:type="spellEnd"/>
      <w:r>
        <w:rPr>
          <w:rFonts w:hint="eastAsia"/>
        </w:rPr>
        <w:t xml:space="preserve"> =  0:1:20;  % </w:t>
      </w:r>
      <w:r>
        <w:rPr>
          <w:rFonts w:hint="eastAsia"/>
        </w:rPr>
        <w:t>生成</w:t>
      </w:r>
      <w:r>
        <w:rPr>
          <w:rFonts w:hint="eastAsia"/>
        </w:rPr>
        <w:t>0</w:t>
      </w:r>
      <w:r>
        <w:rPr>
          <w:rFonts w:hint="eastAsia"/>
        </w:rPr>
        <w:t>到</w:t>
      </w:r>
      <w:r>
        <w:rPr>
          <w:rFonts w:hint="eastAsia"/>
        </w:rPr>
        <w:t>20</w:t>
      </w:r>
      <w:r>
        <w:rPr>
          <w:rFonts w:hint="eastAsia"/>
        </w:rPr>
        <w:t>的数字，数量与刻度位置相同</w:t>
      </w:r>
    </w:p>
    <w:p w14:paraId="619C2237" w14:textId="77777777" w:rsidR="00D57A7E" w:rsidRDefault="00D57A7E" w:rsidP="00D57A7E">
      <w:r>
        <w:t xml:space="preserve">% </w:t>
      </w:r>
      <w:proofErr w:type="spellStart"/>
      <w:r>
        <w:t>xticklabels</w:t>
      </w:r>
      <w:proofErr w:type="spellEnd"/>
      <w:r>
        <w:t>(</w:t>
      </w:r>
      <w:proofErr w:type="spellStart"/>
      <w:r>
        <w:t>x_tick_labels</w:t>
      </w:r>
      <w:proofErr w:type="spellEnd"/>
      <w:r>
        <w:t>);</w:t>
      </w:r>
    </w:p>
    <w:p w14:paraId="3DD9751E" w14:textId="77777777" w:rsidR="00D57A7E" w:rsidRDefault="00D57A7E" w:rsidP="00D57A7E">
      <w:r>
        <w:t xml:space="preserve">% % </w:t>
      </w:r>
    </w:p>
    <w:p w14:paraId="5A6ED145" w14:textId="77777777" w:rsidR="00D57A7E" w:rsidRDefault="00D57A7E" w:rsidP="00D57A7E">
      <w:pPr>
        <w:rPr>
          <w:rFonts w:hint="eastAsia"/>
        </w:rPr>
      </w:pPr>
      <w:r>
        <w:rPr>
          <w:rFonts w:hint="eastAsia"/>
        </w:rPr>
        <w:t>% % %</w:t>
      </w:r>
      <w:r>
        <w:rPr>
          <w:rFonts w:hint="eastAsia"/>
        </w:rPr>
        <w:t>设置纵轴刻度</w:t>
      </w:r>
    </w:p>
    <w:p w14:paraId="685F27F2" w14:textId="77777777" w:rsidR="00D57A7E" w:rsidRDefault="00D57A7E" w:rsidP="00D57A7E">
      <w:r>
        <w:t xml:space="preserve">% </w:t>
      </w:r>
      <w:proofErr w:type="spellStart"/>
      <w:r>
        <w:t>y_ticks</w:t>
      </w:r>
      <w:proofErr w:type="spellEnd"/>
      <w:r>
        <w:t xml:space="preserve"> = </w:t>
      </w:r>
      <w:proofErr w:type="gramStart"/>
      <w:r>
        <w:t>1:56:size</w:t>
      </w:r>
      <w:proofErr w:type="gramEnd"/>
      <w:r>
        <w:t>(</w:t>
      </w:r>
      <w:proofErr w:type="spellStart"/>
      <w:r>
        <w:t>yyy</w:t>
      </w:r>
      <w:proofErr w:type="spellEnd"/>
      <w:r>
        <w:t xml:space="preserve">, 1); </w:t>
      </w:r>
    </w:p>
    <w:p w14:paraId="258C4DA0" w14:textId="77777777" w:rsidR="00D57A7E" w:rsidRDefault="00D57A7E" w:rsidP="00D57A7E">
      <w:r>
        <w:t xml:space="preserve">% </w:t>
      </w:r>
      <w:proofErr w:type="spellStart"/>
      <w:r>
        <w:t>yticks</w:t>
      </w:r>
      <w:proofErr w:type="spellEnd"/>
      <w:r>
        <w:t>(</w:t>
      </w:r>
      <w:proofErr w:type="spellStart"/>
      <w:r>
        <w:t>y_ticks</w:t>
      </w:r>
      <w:proofErr w:type="spellEnd"/>
      <w:r>
        <w:t>);</w:t>
      </w:r>
    </w:p>
    <w:p w14:paraId="128ABD62" w14:textId="77777777" w:rsidR="00D57A7E" w:rsidRDefault="00D57A7E" w:rsidP="00D57A7E">
      <w:pPr>
        <w:rPr>
          <w:rFonts w:hint="eastAsia"/>
        </w:rPr>
      </w:pPr>
      <w:r>
        <w:rPr>
          <w:rFonts w:hint="eastAsia"/>
        </w:rPr>
        <w:lastRenderedPageBreak/>
        <w:t xml:space="preserve">% </w:t>
      </w:r>
      <w:proofErr w:type="spellStart"/>
      <w:r>
        <w:rPr>
          <w:rFonts w:hint="eastAsia"/>
        </w:rPr>
        <w:t>y_tick_labels</w:t>
      </w:r>
      <w:proofErr w:type="spellEnd"/>
      <w:r>
        <w:rPr>
          <w:rFonts w:hint="eastAsia"/>
        </w:rPr>
        <w:t xml:space="preserve"> = flip( 1:1:20);  % </w:t>
      </w:r>
      <w:r>
        <w:rPr>
          <w:rFonts w:hint="eastAsia"/>
        </w:rPr>
        <w:t>生成</w:t>
      </w:r>
      <w:r>
        <w:rPr>
          <w:rFonts w:hint="eastAsia"/>
        </w:rPr>
        <w:t>0</w:t>
      </w:r>
      <w:r>
        <w:rPr>
          <w:rFonts w:hint="eastAsia"/>
        </w:rPr>
        <w:t>到</w:t>
      </w:r>
      <w:r>
        <w:rPr>
          <w:rFonts w:hint="eastAsia"/>
        </w:rPr>
        <w:t>20</w:t>
      </w:r>
      <w:r>
        <w:rPr>
          <w:rFonts w:hint="eastAsia"/>
        </w:rPr>
        <w:t>的数字，数量与刻度位置相同</w:t>
      </w:r>
    </w:p>
    <w:p w14:paraId="6F900C4D" w14:textId="77777777" w:rsidR="00D57A7E" w:rsidRDefault="00D57A7E" w:rsidP="00D57A7E">
      <w:r>
        <w:t xml:space="preserve">% </w:t>
      </w:r>
      <w:proofErr w:type="spellStart"/>
      <w:r>
        <w:t>yticklabels</w:t>
      </w:r>
      <w:proofErr w:type="spellEnd"/>
      <w:r>
        <w:t>(</w:t>
      </w:r>
      <w:proofErr w:type="spellStart"/>
      <w:r>
        <w:t>y_tick_labels</w:t>
      </w:r>
      <w:proofErr w:type="spellEnd"/>
      <w:r>
        <w:t>);</w:t>
      </w:r>
    </w:p>
    <w:p w14:paraId="0434CC8E" w14:textId="77777777" w:rsidR="00D57A7E" w:rsidRDefault="00D57A7E" w:rsidP="00D57A7E"/>
    <w:p w14:paraId="78980A52" w14:textId="77777777" w:rsidR="00D57A7E" w:rsidRDefault="00D57A7E" w:rsidP="00D57A7E">
      <w:pPr>
        <w:rPr>
          <w:rFonts w:hint="eastAsia"/>
        </w:rPr>
      </w:pPr>
      <w:r>
        <w:rPr>
          <w:rFonts w:hint="eastAsia"/>
        </w:rPr>
        <w:t xml:space="preserve">% </w:t>
      </w:r>
      <w:r>
        <w:rPr>
          <w:rFonts w:hint="eastAsia"/>
        </w:rPr>
        <w:t>更高阶插值和高斯平滑滤波</w:t>
      </w:r>
    </w:p>
    <w:p w14:paraId="7BD0E877" w14:textId="77777777" w:rsidR="00D57A7E" w:rsidRDefault="00D57A7E" w:rsidP="00D57A7E">
      <w:pPr>
        <w:rPr>
          <w:rFonts w:hint="eastAsia"/>
        </w:rPr>
      </w:pPr>
      <w:proofErr w:type="spellStart"/>
      <w:r>
        <w:rPr>
          <w:rFonts w:hint="eastAsia"/>
        </w:rPr>
        <w:t>yyy</w:t>
      </w:r>
      <w:proofErr w:type="spellEnd"/>
      <w:r>
        <w:rPr>
          <w:rFonts w:hint="eastAsia"/>
        </w:rPr>
        <w:t xml:space="preserve"> = interp2(</w:t>
      </w:r>
      <w:proofErr w:type="spellStart"/>
      <w:r>
        <w:rPr>
          <w:rFonts w:hint="eastAsia"/>
        </w:rPr>
        <w:t>yyyy_r</w:t>
      </w:r>
      <w:proofErr w:type="spellEnd"/>
      <w:r>
        <w:rPr>
          <w:rFonts w:hint="eastAsia"/>
        </w:rPr>
        <w:t xml:space="preserve">, 5, 'cubic');  % </w:t>
      </w:r>
      <w:r>
        <w:rPr>
          <w:rFonts w:hint="eastAsia"/>
        </w:rPr>
        <w:t>更高阶插值</w:t>
      </w:r>
    </w:p>
    <w:p w14:paraId="18732707" w14:textId="77777777" w:rsidR="00D57A7E" w:rsidRDefault="00D57A7E" w:rsidP="00D57A7E">
      <w:pPr>
        <w:rPr>
          <w:rFonts w:hint="eastAsia"/>
        </w:rPr>
      </w:pPr>
      <w:proofErr w:type="spellStart"/>
      <w:r>
        <w:rPr>
          <w:rFonts w:hint="eastAsia"/>
        </w:rPr>
        <w:t>yyy</w:t>
      </w:r>
      <w:proofErr w:type="spellEnd"/>
      <w:r>
        <w:rPr>
          <w:rFonts w:hint="eastAsia"/>
        </w:rPr>
        <w:t xml:space="preserve"> = </w:t>
      </w:r>
      <w:proofErr w:type="spellStart"/>
      <w:r>
        <w:rPr>
          <w:rFonts w:hint="eastAsia"/>
        </w:rPr>
        <w:t>imgaussfilt</w:t>
      </w:r>
      <w:proofErr w:type="spellEnd"/>
      <w:r>
        <w:rPr>
          <w:rFonts w:hint="eastAsia"/>
        </w:rPr>
        <w:t>(</w:t>
      </w:r>
      <w:proofErr w:type="spellStart"/>
      <w:r>
        <w:rPr>
          <w:rFonts w:hint="eastAsia"/>
        </w:rPr>
        <w:t>yyy</w:t>
      </w:r>
      <w:proofErr w:type="spellEnd"/>
      <w:r>
        <w:rPr>
          <w:rFonts w:hint="eastAsia"/>
        </w:rPr>
        <w:t xml:space="preserve">, 2);          % </w:t>
      </w:r>
      <w:r>
        <w:rPr>
          <w:rFonts w:hint="eastAsia"/>
        </w:rPr>
        <w:t>高斯平滑处理</w:t>
      </w:r>
    </w:p>
    <w:p w14:paraId="14ACEC85" w14:textId="77777777" w:rsidR="00D57A7E" w:rsidRDefault="00D57A7E" w:rsidP="00D57A7E"/>
    <w:p w14:paraId="48FA6DE7" w14:textId="77777777" w:rsidR="00D57A7E" w:rsidRDefault="00D57A7E" w:rsidP="00D57A7E">
      <w:proofErr w:type="gramStart"/>
      <w:r>
        <w:t>figure(</w:t>
      </w:r>
      <w:proofErr w:type="gramEnd"/>
      <w:r>
        <w:t>2000)</w:t>
      </w:r>
    </w:p>
    <w:p w14:paraId="4A570A9D" w14:textId="77777777" w:rsidR="00D57A7E" w:rsidRDefault="00D57A7E" w:rsidP="00D57A7E">
      <w:proofErr w:type="spellStart"/>
      <w:r>
        <w:t>imagesc</w:t>
      </w:r>
      <w:proofErr w:type="spellEnd"/>
      <w:r>
        <w:t>(</w:t>
      </w:r>
      <w:proofErr w:type="spellStart"/>
      <w:r>
        <w:t>yyy</w:t>
      </w:r>
      <w:proofErr w:type="spellEnd"/>
      <w:r>
        <w:t>);</w:t>
      </w:r>
    </w:p>
    <w:p w14:paraId="083EFEC2" w14:textId="77777777" w:rsidR="00D57A7E" w:rsidRDefault="00D57A7E" w:rsidP="00D57A7E"/>
    <w:p w14:paraId="73C00428" w14:textId="77777777" w:rsidR="00D57A7E" w:rsidRDefault="00D57A7E" w:rsidP="00D57A7E">
      <w:pPr>
        <w:rPr>
          <w:rFonts w:hint="eastAsia"/>
        </w:rPr>
      </w:pPr>
      <w:r>
        <w:rPr>
          <w:rFonts w:hint="eastAsia"/>
        </w:rPr>
        <w:t xml:space="preserve">% </w:t>
      </w:r>
      <w:r>
        <w:rPr>
          <w:rFonts w:hint="eastAsia"/>
        </w:rPr>
        <w:t>设置横轴刻度</w:t>
      </w:r>
    </w:p>
    <w:p w14:paraId="286C6EC4" w14:textId="77777777" w:rsidR="00D57A7E" w:rsidRDefault="00D57A7E" w:rsidP="00D57A7E">
      <w:proofErr w:type="spellStart"/>
      <w:r>
        <w:t>x_ticks</w:t>
      </w:r>
      <w:proofErr w:type="spellEnd"/>
      <w:r>
        <w:t xml:space="preserve"> = </w:t>
      </w:r>
      <w:proofErr w:type="gramStart"/>
      <w:r>
        <w:t>1:53:size</w:t>
      </w:r>
      <w:proofErr w:type="gramEnd"/>
      <w:r>
        <w:t>(</w:t>
      </w:r>
      <w:proofErr w:type="spellStart"/>
      <w:r>
        <w:t>yyy</w:t>
      </w:r>
      <w:proofErr w:type="spellEnd"/>
      <w:r>
        <w:t xml:space="preserve">, 2);  </w:t>
      </w:r>
    </w:p>
    <w:p w14:paraId="62E20EF9" w14:textId="77777777" w:rsidR="00D57A7E" w:rsidRDefault="00D57A7E" w:rsidP="00D57A7E">
      <w:proofErr w:type="spellStart"/>
      <w:r>
        <w:t>xticks</w:t>
      </w:r>
      <w:proofErr w:type="spellEnd"/>
      <w:r>
        <w:t>(</w:t>
      </w:r>
      <w:proofErr w:type="spellStart"/>
      <w:r>
        <w:t>x_ticks</w:t>
      </w:r>
      <w:proofErr w:type="spellEnd"/>
      <w:r>
        <w:t>);</w:t>
      </w:r>
    </w:p>
    <w:p w14:paraId="15654206" w14:textId="77777777" w:rsidR="00D57A7E" w:rsidRDefault="00D57A7E" w:rsidP="00D57A7E">
      <w:proofErr w:type="spellStart"/>
      <w:r>
        <w:t>x_tick_labels</w:t>
      </w:r>
      <w:proofErr w:type="spellEnd"/>
      <w:r>
        <w:t xml:space="preserve"> = 0:1:20;</w:t>
      </w:r>
    </w:p>
    <w:p w14:paraId="68A2924E" w14:textId="77777777" w:rsidR="00D57A7E" w:rsidRDefault="00D57A7E" w:rsidP="00D57A7E">
      <w:proofErr w:type="spellStart"/>
      <w:r>
        <w:t>xticklabels</w:t>
      </w:r>
      <w:proofErr w:type="spellEnd"/>
      <w:r>
        <w:t>(</w:t>
      </w:r>
      <w:proofErr w:type="spellStart"/>
      <w:r>
        <w:t>x_tick_labels</w:t>
      </w:r>
      <w:proofErr w:type="spellEnd"/>
      <w:r>
        <w:t>);</w:t>
      </w:r>
    </w:p>
    <w:p w14:paraId="3FD3A808" w14:textId="77777777" w:rsidR="00D57A7E" w:rsidRDefault="00D57A7E" w:rsidP="00D57A7E"/>
    <w:p w14:paraId="35E211C0" w14:textId="77777777" w:rsidR="00D57A7E" w:rsidRDefault="00D57A7E" w:rsidP="00D57A7E">
      <w:pPr>
        <w:rPr>
          <w:rFonts w:hint="eastAsia"/>
        </w:rPr>
      </w:pPr>
      <w:r>
        <w:rPr>
          <w:rFonts w:hint="eastAsia"/>
        </w:rPr>
        <w:t xml:space="preserve">% </w:t>
      </w:r>
      <w:r>
        <w:rPr>
          <w:rFonts w:hint="eastAsia"/>
        </w:rPr>
        <w:t>设置纵轴刻度</w:t>
      </w:r>
    </w:p>
    <w:p w14:paraId="3CCFBA3B" w14:textId="77777777" w:rsidR="00D57A7E" w:rsidRDefault="00D57A7E" w:rsidP="00D57A7E">
      <w:proofErr w:type="spellStart"/>
      <w:r>
        <w:t>y_ticks</w:t>
      </w:r>
      <w:proofErr w:type="spellEnd"/>
      <w:r>
        <w:t xml:space="preserve"> = </w:t>
      </w:r>
      <w:proofErr w:type="gramStart"/>
      <w:r>
        <w:t>1:56:size</w:t>
      </w:r>
      <w:proofErr w:type="gramEnd"/>
      <w:r>
        <w:t>(</w:t>
      </w:r>
      <w:proofErr w:type="spellStart"/>
      <w:r>
        <w:t>yyy</w:t>
      </w:r>
      <w:proofErr w:type="spellEnd"/>
      <w:r>
        <w:t xml:space="preserve">, 1); </w:t>
      </w:r>
    </w:p>
    <w:p w14:paraId="08284E37" w14:textId="77777777" w:rsidR="00D57A7E" w:rsidRDefault="00D57A7E" w:rsidP="00D57A7E">
      <w:proofErr w:type="spellStart"/>
      <w:r>
        <w:t>yticks</w:t>
      </w:r>
      <w:proofErr w:type="spellEnd"/>
      <w:r>
        <w:t>(</w:t>
      </w:r>
      <w:proofErr w:type="spellStart"/>
      <w:r>
        <w:t>y_ticks</w:t>
      </w:r>
      <w:proofErr w:type="spellEnd"/>
      <w:r>
        <w:t>);</w:t>
      </w:r>
    </w:p>
    <w:p w14:paraId="0D4D5339" w14:textId="77777777" w:rsidR="00D57A7E" w:rsidRDefault="00D57A7E" w:rsidP="00D57A7E">
      <w:proofErr w:type="spellStart"/>
      <w:r>
        <w:t>y_tick_labels</w:t>
      </w:r>
      <w:proofErr w:type="spellEnd"/>
      <w:r>
        <w:t xml:space="preserve"> = </w:t>
      </w:r>
      <w:proofErr w:type="gramStart"/>
      <w:r>
        <w:t>flip(</w:t>
      </w:r>
      <w:proofErr w:type="gramEnd"/>
      <w:r>
        <w:t>1:1:20);</w:t>
      </w:r>
    </w:p>
    <w:p w14:paraId="6A7E70DF" w14:textId="77777777" w:rsidR="00D57A7E" w:rsidRDefault="00D57A7E" w:rsidP="00D57A7E">
      <w:proofErr w:type="spellStart"/>
      <w:r>
        <w:t>yticklabels</w:t>
      </w:r>
      <w:proofErr w:type="spellEnd"/>
      <w:r>
        <w:t>(</w:t>
      </w:r>
      <w:proofErr w:type="spellStart"/>
      <w:r>
        <w:t>y_tick_labels</w:t>
      </w:r>
      <w:proofErr w:type="spellEnd"/>
      <w:r>
        <w:t>);</w:t>
      </w:r>
    </w:p>
    <w:p w14:paraId="0FBCF993" w14:textId="77777777" w:rsidR="00D57A7E" w:rsidRDefault="00D57A7E" w:rsidP="00D57A7E"/>
    <w:p w14:paraId="5FBF38B8" w14:textId="77777777" w:rsidR="00D57A7E" w:rsidRDefault="00D57A7E" w:rsidP="00D57A7E">
      <w:pPr>
        <w:rPr>
          <w:rFonts w:hint="eastAsia"/>
        </w:rPr>
      </w:pPr>
      <w:r>
        <w:rPr>
          <w:rFonts w:hint="eastAsia"/>
        </w:rPr>
        <w:t xml:space="preserve">% % </w:t>
      </w:r>
      <w:r>
        <w:rPr>
          <w:rFonts w:hint="eastAsia"/>
        </w:rPr>
        <w:t>插入</w:t>
      </w:r>
      <w:r>
        <w:rPr>
          <w:rFonts w:hint="eastAsia"/>
        </w:rPr>
        <w:t xml:space="preserve"> x </w:t>
      </w:r>
      <w:r>
        <w:rPr>
          <w:rFonts w:hint="eastAsia"/>
        </w:rPr>
        <w:t>轴和</w:t>
      </w:r>
      <w:r>
        <w:rPr>
          <w:rFonts w:hint="eastAsia"/>
        </w:rPr>
        <w:t xml:space="preserve"> y </w:t>
      </w:r>
      <w:r>
        <w:rPr>
          <w:rFonts w:hint="eastAsia"/>
        </w:rPr>
        <w:t>轴标签</w:t>
      </w:r>
    </w:p>
    <w:p w14:paraId="45EFCD26" w14:textId="77777777" w:rsidR="00D57A7E" w:rsidRDefault="00D57A7E" w:rsidP="00D57A7E">
      <w:pPr>
        <w:rPr>
          <w:rFonts w:hint="eastAsia"/>
        </w:rPr>
      </w:pPr>
      <w:r>
        <w:rPr>
          <w:rFonts w:hint="eastAsia"/>
        </w:rPr>
        <w:t xml:space="preserve">% </w:t>
      </w:r>
      <w:proofErr w:type="spellStart"/>
      <w:r>
        <w:rPr>
          <w:rFonts w:hint="eastAsia"/>
        </w:rPr>
        <w:t>xlabel</w:t>
      </w:r>
      <w:proofErr w:type="spellEnd"/>
      <w:r>
        <w:rPr>
          <w:rFonts w:hint="eastAsia"/>
        </w:rPr>
        <w:t xml:space="preserve">('x(cm)');  % </w:t>
      </w:r>
      <w:r>
        <w:rPr>
          <w:rFonts w:hint="eastAsia"/>
        </w:rPr>
        <w:t>替换为你想要的</w:t>
      </w:r>
      <w:r>
        <w:rPr>
          <w:rFonts w:hint="eastAsia"/>
        </w:rPr>
        <w:t xml:space="preserve"> x </w:t>
      </w:r>
      <w:r>
        <w:rPr>
          <w:rFonts w:hint="eastAsia"/>
        </w:rPr>
        <w:t>轴标签</w:t>
      </w:r>
    </w:p>
    <w:p w14:paraId="1B9E10A3" w14:textId="77777777" w:rsidR="00D57A7E" w:rsidRDefault="00D57A7E" w:rsidP="00D57A7E">
      <w:pPr>
        <w:rPr>
          <w:rFonts w:hint="eastAsia"/>
        </w:rPr>
      </w:pPr>
      <w:r>
        <w:rPr>
          <w:rFonts w:hint="eastAsia"/>
        </w:rPr>
        <w:t xml:space="preserve">% </w:t>
      </w:r>
      <w:proofErr w:type="spellStart"/>
      <w:r>
        <w:rPr>
          <w:rFonts w:hint="eastAsia"/>
        </w:rPr>
        <w:t>ylabel</w:t>
      </w:r>
      <w:proofErr w:type="spellEnd"/>
      <w:r>
        <w:rPr>
          <w:rFonts w:hint="eastAsia"/>
        </w:rPr>
        <w:t xml:space="preserve">('y(cm)');  % </w:t>
      </w:r>
      <w:r>
        <w:rPr>
          <w:rFonts w:hint="eastAsia"/>
        </w:rPr>
        <w:t>替换为你想要的</w:t>
      </w:r>
      <w:r>
        <w:rPr>
          <w:rFonts w:hint="eastAsia"/>
        </w:rPr>
        <w:t xml:space="preserve"> y </w:t>
      </w:r>
      <w:r>
        <w:rPr>
          <w:rFonts w:hint="eastAsia"/>
        </w:rPr>
        <w:t>轴标签</w:t>
      </w:r>
    </w:p>
    <w:p w14:paraId="19F0EAEC" w14:textId="77777777" w:rsidR="00D57A7E" w:rsidRDefault="00D57A7E" w:rsidP="00D57A7E">
      <w:r>
        <w:t xml:space="preserve">% </w:t>
      </w:r>
    </w:p>
    <w:p w14:paraId="4A7131EE" w14:textId="77777777" w:rsidR="00D57A7E" w:rsidRDefault="00D57A7E" w:rsidP="00D57A7E">
      <w:pPr>
        <w:rPr>
          <w:rFonts w:hint="eastAsia"/>
        </w:rPr>
      </w:pPr>
      <w:r>
        <w:rPr>
          <w:rFonts w:hint="eastAsia"/>
        </w:rPr>
        <w:t xml:space="preserve">% % </w:t>
      </w:r>
      <w:r>
        <w:rPr>
          <w:rFonts w:hint="eastAsia"/>
        </w:rPr>
        <w:t>可选：添加图标题</w:t>
      </w:r>
    </w:p>
    <w:p w14:paraId="73955B43" w14:textId="77777777" w:rsidR="00D57A7E" w:rsidRDefault="00D57A7E" w:rsidP="00D57A7E">
      <w:r>
        <w:t xml:space="preserve">% </w:t>
      </w:r>
      <w:proofErr w:type="gramStart"/>
      <w:r>
        <w:t>title(</w:t>
      </w:r>
      <w:proofErr w:type="gramEnd"/>
      <w:r>
        <w:t>'Generated Smooth Image');</w:t>
      </w:r>
    </w:p>
    <w:p w14:paraId="43DB1772" w14:textId="77777777" w:rsidR="00D57A7E" w:rsidRDefault="00D57A7E" w:rsidP="00D57A7E"/>
    <w:p w14:paraId="471F3EDD" w14:textId="77777777" w:rsidR="00D57A7E" w:rsidRDefault="00D57A7E" w:rsidP="00D57A7E">
      <w:pPr>
        <w:rPr>
          <w:rFonts w:hint="eastAsia"/>
        </w:rPr>
      </w:pPr>
      <w:r>
        <w:rPr>
          <w:rFonts w:hint="eastAsia"/>
        </w:rPr>
        <w:t xml:space="preserve">% </w:t>
      </w:r>
      <w:r>
        <w:rPr>
          <w:rFonts w:hint="eastAsia"/>
        </w:rPr>
        <w:t>插入</w:t>
      </w:r>
      <w:r>
        <w:rPr>
          <w:rFonts w:hint="eastAsia"/>
        </w:rPr>
        <w:t xml:space="preserve"> x </w:t>
      </w:r>
      <w:r>
        <w:rPr>
          <w:rFonts w:hint="eastAsia"/>
        </w:rPr>
        <w:t>轴和</w:t>
      </w:r>
      <w:r>
        <w:rPr>
          <w:rFonts w:hint="eastAsia"/>
        </w:rPr>
        <w:t xml:space="preserve"> y </w:t>
      </w:r>
      <w:r>
        <w:rPr>
          <w:rFonts w:hint="eastAsia"/>
        </w:rPr>
        <w:t>轴标签，并设置字体和大小</w:t>
      </w:r>
    </w:p>
    <w:p w14:paraId="14BB84F2" w14:textId="77777777" w:rsidR="00D57A7E" w:rsidRDefault="00D57A7E" w:rsidP="00D57A7E">
      <w:pPr>
        <w:rPr>
          <w:rFonts w:hint="eastAsia"/>
        </w:rPr>
      </w:pPr>
      <w:proofErr w:type="spellStart"/>
      <w:r>
        <w:rPr>
          <w:rFonts w:hint="eastAsia"/>
        </w:rPr>
        <w:t>xlabel</w:t>
      </w:r>
      <w:proofErr w:type="spellEnd"/>
      <w:r>
        <w:rPr>
          <w:rFonts w:hint="eastAsia"/>
        </w:rPr>
        <w:t>('x(cm)', '</w:t>
      </w:r>
      <w:proofErr w:type="spellStart"/>
      <w:r>
        <w:rPr>
          <w:rFonts w:hint="eastAsia"/>
        </w:rPr>
        <w:t>FontSize</w:t>
      </w:r>
      <w:proofErr w:type="spellEnd"/>
      <w:r>
        <w:rPr>
          <w:rFonts w:hint="eastAsia"/>
        </w:rPr>
        <w:t>', 14, '</w:t>
      </w:r>
      <w:proofErr w:type="spellStart"/>
      <w:r>
        <w:rPr>
          <w:rFonts w:hint="eastAsia"/>
        </w:rPr>
        <w:t>FontName</w:t>
      </w:r>
      <w:proofErr w:type="spellEnd"/>
      <w:r>
        <w:rPr>
          <w:rFonts w:hint="eastAsia"/>
        </w:rPr>
        <w:t xml:space="preserve">', 'Times New Roman');  % x </w:t>
      </w:r>
      <w:r>
        <w:rPr>
          <w:rFonts w:hint="eastAsia"/>
        </w:rPr>
        <w:t>轴标签，字体大小为</w:t>
      </w:r>
      <w:r>
        <w:rPr>
          <w:rFonts w:hint="eastAsia"/>
        </w:rPr>
        <w:t xml:space="preserve"> 14</w:t>
      </w:r>
      <w:r>
        <w:rPr>
          <w:rFonts w:hint="eastAsia"/>
        </w:rPr>
        <w:t>，字体为</w:t>
      </w:r>
      <w:r>
        <w:rPr>
          <w:rFonts w:hint="eastAsia"/>
        </w:rPr>
        <w:t xml:space="preserve"> Arial</w:t>
      </w:r>
    </w:p>
    <w:p w14:paraId="78E7F786" w14:textId="77777777" w:rsidR="00D57A7E" w:rsidRDefault="00D57A7E" w:rsidP="00D57A7E">
      <w:pPr>
        <w:rPr>
          <w:rFonts w:hint="eastAsia"/>
        </w:rPr>
      </w:pPr>
      <w:proofErr w:type="spellStart"/>
      <w:r>
        <w:rPr>
          <w:rFonts w:hint="eastAsia"/>
        </w:rPr>
        <w:t>ylabel</w:t>
      </w:r>
      <w:proofErr w:type="spellEnd"/>
      <w:r>
        <w:rPr>
          <w:rFonts w:hint="eastAsia"/>
        </w:rPr>
        <w:t>('y(cm)', '</w:t>
      </w:r>
      <w:proofErr w:type="spellStart"/>
      <w:r>
        <w:rPr>
          <w:rFonts w:hint="eastAsia"/>
        </w:rPr>
        <w:t>FontSize</w:t>
      </w:r>
      <w:proofErr w:type="spellEnd"/>
      <w:r>
        <w:rPr>
          <w:rFonts w:hint="eastAsia"/>
        </w:rPr>
        <w:t>', 14, '</w:t>
      </w:r>
      <w:proofErr w:type="spellStart"/>
      <w:r>
        <w:rPr>
          <w:rFonts w:hint="eastAsia"/>
        </w:rPr>
        <w:t>FontName</w:t>
      </w:r>
      <w:proofErr w:type="spellEnd"/>
      <w:r>
        <w:rPr>
          <w:rFonts w:hint="eastAsia"/>
        </w:rPr>
        <w:t xml:space="preserve">', 'Times New Roman');  % y </w:t>
      </w:r>
      <w:r>
        <w:rPr>
          <w:rFonts w:hint="eastAsia"/>
        </w:rPr>
        <w:t>轴标签，字体大小为</w:t>
      </w:r>
      <w:r>
        <w:rPr>
          <w:rFonts w:hint="eastAsia"/>
        </w:rPr>
        <w:t xml:space="preserve"> 14</w:t>
      </w:r>
      <w:r>
        <w:rPr>
          <w:rFonts w:hint="eastAsia"/>
        </w:rPr>
        <w:t>，字体为</w:t>
      </w:r>
      <w:r>
        <w:rPr>
          <w:rFonts w:hint="eastAsia"/>
        </w:rPr>
        <w:t xml:space="preserve"> Arial</w:t>
      </w:r>
    </w:p>
    <w:p w14:paraId="760FD80C" w14:textId="77777777" w:rsidR="00D57A7E" w:rsidRDefault="00D57A7E" w:rsidP="00D57A7E"/>
    <w:p w14:paraId="58E034AD" w14:textId="77777777" w:rsidR="00D57A7E" w:rsidRDefault="00D57A7E" w:rsidP="00D57A7E">
      <w:pPr>
        <w:rPr>
          <w:rFonts w:hint="eastAsia"/>
        </w:rPr>
      </w:pPr>
      <w:r>
        <w:rPr>
          <w:rFonts w:hint="eastAsia"/>
        </w:rPr>
        <w:t xml:space="preserve">% </w:t>
      </w:r>
      <w:r>
        <w:rPr>
          <w:rFonts w:hint="eastAsia"/>
        </w:rPr>
        <w:t>设置图标题的字体和大小</w:t>
      </w:r>
    </w:p>
    <w:p w14:paraId="2C51B57A" w14:textId="77777777" w:rsidR="00D57A7E" w:rsidRDefault="00D57A7E" w:rsidP="00D57A7E">
      <w:r>
        <w:t xml:space="preserve">% </w:t>
      </w:r>
      <w:proofErr w:type="gramStart"/>
      <w:r>
        <w:t>title(</w:t>
      </w:r>
      <w:proofErr w:type="gramEnd"/>
      <w:r>
        <w:t>'Generated Smooth Image', '</w:t>
      </w:r>
      <w:proofErr w:type="spellStart"/>
      <w:r>
        <w:t>FontSize</w:t>
      </w:r>
      <w:proofErr w:type="spellEnd"/>
      <w:r>
        <w:t>', 16, '</w:t>
      </w:r>
      <w:proofErr w:type="spellStart"/>
      <w:r>
        <w:t>FontName</w:t>
      </w:r>
      <w:proofErr w:type="spellEnd"/>
      <w:r>
        <w:t>', 'Times New Roman');</w:t>
      </w:r>
    </w:p>
    <w:p w14:paraId="55ABE0FC" w14:textId="77777777" w:rsidR="00D57A7E" w:rsidRDefault="00D57A7E" w:rsidP="00D57A7E"/>
    <w:p w14:paraId="3DE31151" w14:textId="77777777" w:rsidR="00D57A7E" w:rsidRDefault="00D57A7E" w:rsidP="00D57A7E">
      <w:pPr>
        <w:rPr>
          <w:rFonts w:hint="eastAsia"/>
        </w:rPr>
      </w:pPr>
      <w:r>
        <w:rPr>
          <w:rFonts w:hint="eastAsia"/>
        </w:rPr>
        <w:t xml:space="preserve">% </w:t>
      </w:r>
      <w:r>
        <w:rPr>
          <w:rFonts w:hint="eastAsia"/>
        </w:rPr>
        <w:t>设置刻度标签字体和大小</w:t>
      </w:r>
    </w:p>
    <w:p w14:paraId="4B1C2E3C" w14:textId="77777777" w:rsidR="00D57A7E" w:rsidRDefault="00D57A7E" w:rsidP="00D57A7E">
      <w:pPr>
        <w:rPr>
          <w:rFonts w:hint="eastAsia"/>
        </w:rPr>
      </w:pPr>
      <w:r>
        <w:rPr>
          <w:rFonts w:hint="eastAsia"/>
        </w:rPr>
        <w:t>set(</w:t>
      </w:r>
      <w:proofErr w:type="spellStart"/>
      <w:r>
        <w:rPr>
          <w:rFonts w:hint="eastAsia"/>
        </w:rPr>
        <w:t>gca</w:t>
      </w:r>
      <w:proofErr w:type="spellEnd"/>
      <w:r>
        <w:rPr>
          <w:rFonts w:hint="eastAsia"/>
        </w:rPr>
        <w:t>, '</w:t>
      </w:r>
      <w:proofErr w:type="spellStart"/>
      <w:r>
        <w:rPr>
          <w:rFonts w:hint="eastAsia"/>
        </w:rPr>
        <w:t>FontSize</w:t>
      </w:r>
      <w:proofErr w:type="spellEnd"/>
      <w:r>
        <w:rPr>
          <w:rFonts w:hint="eastAsia"/>
        </w:rPr>
        <w:t>', 12, '</w:t>
      </w:r>
      <w:proofErr w:type="spellStart"/>
      <w:r>
        <w:rPr>
          <w:rFonts w:hint="eastAsia"/>
        </w:rPr>
        <w:t>FontName</w:t>
      </w:r>
      <w:proofErr w:type="spellEnd"/>
      <w:r>
        <w:rPr>
          <w:rFonts w:hint="eastAsia"/>
        </w:rPr>
        <w:t xml:space="preserve">', 'Times New Roman');  % </w:t>
      </w:r>
      <w:proofErr w:type="spellStart"/>
      <w:r>
        <w:rPr>
          <w:rFonts w:hint="eastAsia"/>
        </w:rPr>
        <w:t>gca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指当前坐标系</w:t>
      </w:r>
    </w:p>
    <w:p w14:paraId="13269D86" w14:textId="77777777" w:rsidR="00D57A7E" w:rsidRDefault="00D57A7E" w:rsidP="00D57A7E"/>
    <w:p w14:paraId="4B75DC78" w14:textId="77777777" w:rsidR="00D57A7E" w:rsidRDefault="00D57A7E" w:rsidP="00D57A7E">
      <w:r>
        <w:t xml:space="preserve">% </w:t>
      </w:r>
      <w:proofErr w:type="gramStart"/>
      <w:r>
        <w:t>hold</w:t>
      </w:r>
      <w:proofErr w:type="gramEnd"/>
      <w:r>
        <w:t xml:space="preserve"> on</w:t>
      </w:r>
    </w:p>
    <w:p w14:paraId="0397C9AE" w14:textId="77777777" w:rsidR="00D57A7E" w:rsidRDefault="00D57A7E" w:rsidP="00D57A7E">
      <w:pPr>
        <w:rPr>
          <w:rFonts w:hint="eastAsia"/>
        </w:rPr>
      </w:pPr>
      <w:r>
        <w:rPr>
          <w:rFonts w:hint="eastAsia"/>
        </w:rPr>
        <w:t xml:space="preserve">% h = </w:t>
      </w:r>
      <w:proofErr w:type="spellStart"/>
      <w:r>
        <w:rPr>
          <w:rFonts w:hint="eastAsia"/>
        </w:rPr>
        <w:t>imagesc</w:t>
      </w:r>
      <w:proofErr w:type="spellEnd"/>
      <w:r>
        <w:rPr>
          <w:rFonts w:hint="eastAsia"/>
        </w:rPr>
        <w:t xml:space="preserve">(YHH);  % </w:t>
      </w:r>
      <w:r>
        <w:rPr>
          <w:rFonts w:hint="eastAsia"/>
        </w:rPr>
        <w:t>显示原图</w:t>
      </w:r>
    </w:p>
    <w:p w14:paraId="7120C2C4" w14:textId="77777777" w:rsidR="00D57A7E" w:rsidRDefault="00D57A7E" w:rsidP="00D57A7E">
      <w:pPr>
        <w:rPr>
          <w:rFonts w:hint="eastAsia"/>
        </w:rPr>
      </w:pPr>
      <w:r>
        <w:rPr>
          <w:rFonts w:hint="eastAsia"/>
        </w:rPr>
        <w:t xml:space="preserve">% </w:t>
      </w:r>
      <w:proofErr w:type="spellStart"/>
      <w:r>
        <w:rPr>
          <w:rFonts w:hint="eastAsia"/>
        </w:rPr>
        <w:t>alpha_data</w:t>
      </w:r>
      <w:proofErr w:type="spellEnd"/>
      <w:r>
        <w:rPr>
          <w:rFonts w:hint="eastAsia"/>
        </w:rPr>
        <w:t xml:space="preserve"> = ones(size(YHH));  % </w:t>
      </w:r>
      <w:r>
        <w:rPr>
          <w:rFonts w:hint="eastAsia"/>
        </w:rPr>
        <w:t>生成</w:t>
      </w:r>
      <w:r>
        <w:rPr>
          <w:rFonts w:hint="eastAsia"/>
        </w:rPr>
        <w:t>alpha</w:t>
      </w:r>
      <w:proofErr w:type="gramStart"/>
      <w:r>
        <w:rPr>
          <w:rFonts w:hint="eastAsia"/>
        </w:rPr>
        <w:t>图层数据</w:t>
      </w:r>
      <w:proofErr w:type="gramEnd"/>
      <w:r>
        <w:rPr>
          <w:rFonts w:hint="eastAsia"/>
        </w:rPr>
        <w:t>，与原图大小相同</w:t>
      </w:r>
    </w:p>
    <w:p w14:paraId="10DCE001" w14:textId="77777777" w:rsidR="00D57A7E" w:rsidRDefault="00D57A7E" w:rsidP="00D57A7E">
      <w:pPr>
        <w:rPr>
          <w:rFonts w:hint="eastAsia"/>
        </w:rPr>
      </w:pPr>
      <w:r>
        <w:rPr>
          <w:rFonts w:hint="eastAsia"/>
        </w:rPr>
        <w:lastRenderedPageBreak/>
        <w:t>% set(h, '</w:t>
      </w:r>
      <w:proofErr w:type="spellStart"/>
      <w:r>
        <w:rPr>
          <w:rFonts w:hint="eastAsia"/>
        </w:rPr>
        <w:t>AlphaData</w:t>
      </w:r>
      <w:proofErr w:type="spellEnd"/>
      <w:r>
        <w:rPr>
          <w:rFonts w:hint="eastAsia"/>
        </w:rPr>
        <w:t xml:space="preserve">', </w:t>
      </w:r>
      <w:proofErr w:type="spellStart"/>
      <w:r>
        <w:rPr>
          <w:rFonts w:hint="eastAsia"/>
        </w:rPr>
        <w:t>alpha_data</w:t>
      </w:r>
      <w:proofErr w:type="spellEnd"/>
      <w:r>
        <w:rPr>
          <w:rFonts w:hint="eastAsia"/>
        </w:rPr>
        <w:t xml:space="preserve">);  % </w:t>
      </w:r>
      <w:r>
        <w:rPr>
          <w:rFonts w:hint="eastAsia"/>
        </w:rPr>
        <w:t>设置</w:t>
      </w:r>
      <w:r>
        <w:rPr>
          <w:rFonts w:hint="eastAsia"/>
        </w:rPr>
        <w:t>alpha</w:t>
      </w:r>
      <w:r>
        <w:rPr>
          <w:rFonts w:hint="eastAsia"/>
        </w:rPr>
        <w:t>图层</w:t>
      </w:r>
    </w:p>
    <w:p w14:paraId="048A3127" w14:textId="77777777" w:rsidR="00D57A7E" w:rsidRDefault="00D57A7E" w:rsidP="00D57A7E">
      <w:r>
        <w:t xml:space="preserve">% </w:t>
      </w:r>
      <w:proofErr w:type="gramStart"/>
      <w:r>
        <w:t>hold</w:t>
      </w:r>
      <w:proofErr w:type="gramEnd"/>
      <w:r>
        <w:t xml:space="preserve"> off</w:t>
      </w:r>
    </w:p>
    <w:p w14:paraId="448C4DC7" w14:textId="77777777" w:rsidR="00D57A7E" w:rsidRDefault="00D57A7E" w:rsidP="00D57A7E">
      <w:r>
        <w:t xml:space="preserve"> </w:t>
      </w:r>
    </w:p>
    <w:p w14:paraId="5590B65D" w14:textId="77777777" w:rsidR="00D57A7E" w:rsidRDefault="00D57A7E" w:rsidP="00D57A7E"/>
    <w:p w14:paraId="2BB0FD48" w14:textId="77777777" w:rsidR="00D57A7E" w:rsidRDefault="00D57A7E" w:rsidP="00D57A7E"/>
    <w:p w14:paraId="3FF1716C" w14:textId="77777777" w:rsidR="00D57A7E" w:rsidRDefault="00D57A7E" w:rsidP="00D57A7E"/>
    <w:p w14:paraId="3EB216CA" w14:textId="77777777" w:rsidR="00D57A7E" w:rsidRDefault="00D57A7E" w:rsidP="001262A8"/>
    <w:p w14:paraId="7BDE62BC" w14:textId="3CEF9D4F" w:rsidR="00D57A7E" w:rsidRPr="00D57A7E" w:rsidRDefault="00D57A7E" w:rsidP="00D57A7E">
      <w:pPr>
        <w:rPr>
          <w:rFonts w:hint="eastAsia"/>
          <w:b/>
          <w:bCs/>
        </w:rPr>
      </w:pPr>
      <w:r w:rsidRPr="00D57A7E">
        <w:rPr>
          <w:rFonts w:hint="eastAsia"/>
          <w:b/>
          <w:bCs/>
        </w:rPr>
        <w:t xml:space="preserve">The data upload name is data1.xlsx, and the code runs on </w:t>
      </w:r>
      <w:proofErr w:type="spellStart"/>
      <w:r w:rsidRPr="00D57A7E">
        <w:rPr>
          <w:rFonts w:hint="eastAsia"/>
          <w:b/>
          <w:bCs/>
        </w:rPr>
        <w:t>Matlab</w:t>
      </w:r>
      <w:proofErr w:type="spellEnd"/>
      <w:r w:rsidRPr="00D57A7E">
        <w:rPr>
          <w:rFonts w:hint="eastAsia"/>
          <w:b/>
          <w:bCs/>
        </w:rPr>
        <w:t xml:space="preserve"> 2018b and later versions</w:t>
      </w:r>
      <w:r w:rsidRPr="00D57A7E">
        <w:rPr>
          <w:rFonts w:hint="eastAsia"/>
          <w:b/>
          <w:bCs/>
        </w:rPr>
        <w:t>！</w:t>
      </w:r>
    </w:p>
    <w:sectPr w:rsidR="00D57A7E" w:rsidRPr="00D57A7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7923D2" w14:textId="77777777" w:rsidR="00D7339F" w:rsidRDefault="00D7339F" w:rsidP="001262A8">
      <w:pPr>
        <w:rPr>
          <w:rFonts w:hint="eastAsia"/>
        </w:rPr>
      </w:pPr>
      <w:r>
        <w:separator/>
      </w:r>
    </w:p>
  </w:endnote>
  <w:endnote w:type="continuationSeparator" w:id="0">
    <w:p w14:paraId="5E64E77F" w14:textId="77777777" w:rsidR="00D7339F" w:rsidRDefault="00D7339F" w:rsidP="001262A8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3ADBB3" w14:textId="77777777" w:rsidR="00D7339F" w:rsidRDefault="00D7339F" w:rsidP="001262A8">
      <w:pPr>
        <w:rPr>
          <w:rFonts w:hint="eastAsia"/>
        </w:rPr>
      </w:pPr>
      <w:r>
        <w:separator/>
      </w:r>
    </w:p>
  </w:footnote>
  <w:footnote w:type="continuationSeparator" w:id="0">
    <w:p w14:paraId="4A4D1020" w14:textId="77777777" w:rsidR="00D7339F" w:rsidRDefault="00D7339F" w:rsidP="001262A8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7AwMLO0NDS3NLYwsDRX0lEKTi0uzszPAykwqgUAaHTnTywAAAA="/>
  </w:docVars>
  <w:rsids>
    <w:rsidRoot w:val="00D80E08"/>
    <w:rsid w:val="00023A55"/>
    <w:rsid w:val="00065229"/>
    <w:rsid w:val="00076C2E"/>
    <w:rsid w:val="00093CF1"/>
    <w:rsid w:val="0009620B"/>
    <w:rsid w:val="000A519C"/>
    <w:rsid w:val="000B6508"/>
    <w:rsid w:val="00114FEA"/>
    <w:rsid w:val="001262A8"/>
    <w:rsid w:val="001511BA"/>
    <w:rsid w:val="00154494"/>
    <w:rsid w:val="00157473"/>
    <w:rsid w:val="00160C34"/>
    <w:rsid w:val="00167671"/>
    <w:rsid w:val="00184CC9"/>
    <w:rsid w:val="00195753"/>
    <w:rsid w:val="001E1AE7"/>
    <w:rsid w:val="001E7C9B"/>
    <w:rsid w:val="001F4372"/>
    <w:rsid w:val="00214E3F"/>
    <w:rsid w:val="00223B44"/>
    <w:rsid w:val="00223F7F"/>
    <w:rsid w:val="002321C0"/>
    <w:rsid w:val="0023497C"/>
    <w:rsid w:val="00253B1B"/>
    <w:rsid w:val="00255156"/>
    <w:rsid w:val="0029503D"/>
    <w:rsid w:val="00297414"/>
    <w:rsid w:val="002A1211"/>
    <w:rsid w:val="002C0165"/>
    <w:rsid w:val="002D52CE"/>
    <w:rsid w:val="002E08F8"/>
    <w:rsid w:val="002E50D7"/>
    <w:rsid w:val="002E573D"/>
    <w:rsid w:val="003010F9"/>
    <w:rsid w:val="003244F9"/>
    <w:rsid w:val="00325A83"/>
    <w:rsid w:val="00345202"/>
    <w:rsid w:val="00346382"/>
    <w:rsid w:val="00351DCC"/>
    <w:rsid w:val="0037125B"/>
    <w:rsid w:val="00372677"/>
    <w:rsid w:val="00376DF8"/>
    <w:rsid w:val="003825F9"/>
    <w:rsid w:val="003940D6"/>
    <w:rsid w:val="003A4781"/>
    <w:rsid w:val="003B2887"/>
    <w:rsid w:val="003B4D45"/>
    <w:rsid w:val="003C07E9"/>
    <w:rsid w:val="003D640B"/>
    <w:rsid w:val="003F350E"/>
    <w:rsid w:val="00400847"/>
    <w:rsid w:val="00406742"/>
    <w:rsid w:val="0042235C"/>
    <w:rsid w:val="00434069"/>
    <w:rsid w:val="00436841"/>
    <w:rsid w:val="004512BC"/>
    <w:rsid w:val="00474FC0"/>
    <w:rsid w:val="00482039"/>
    <w:rsid w:val="004934D0"/>
    <w:rsid w:val="005059E1"/>
    <w:rsid w:val="00507B8C"/>
    <w:rsid w:val="005127B6"/>
    <w:rsid w:val="005332DF"/>
    <w:rsid w:val="00535A08"/>
    <w:rsid w:val="005742D6"/>
    <w:rsid w:val="00586CBA"/>
    <w:rsid w:val="005A0B1A"/>
    <w:rsid w:val="005B48B5"/>
    <w:rsid w:val="005C67AD"/>
    <w:rsid w:val="005C7477"/>
    <w:rsid w:val="00601FC6"/>
    <w:rsid w:val="00622E63"/>
    <w:rsid w:val="00643C1C"/>
    <w:rsid w:val="00645045"/>
    <w:rsid w:val="0064509F"/>
    <w:rsid w:val="00652B46"/>
    <w:rsid w:val="00660073"/>
    <w:rsid w:val="00667506"/>
    <w:rsid w:val="00684ED9"/>
    <w:rsid w:val="00687A63"/>
    <w:rsid w:val="00693F0E"/>
    <w:rsid w:val="006B2088"/>
    <w:rsid w:val="006C032A"/>
    <w:rsid w:val="006D59E9"/>
    <w:rsid w:val="0070067B"/>
    <w:rsid w:val="00702AF7"/>
    <w:rsid w:val="00703B83"/>
    <w:rsid w:val="00716255"/>
    <w:rsid w:val="0072181A"/>
    <w:rsid w:val="00736E16"/>
    <w:rsid w:val="007433B1"/>
    <w:rsid w:val="007538C0"/>
    <w:rsid w:val="007750BC"/>
    <w:rsid w:val="00780A0B"/>
    <w:rsid w:val="007B5ADC"/>
    <w:rsid w:val="007B638E"/>
    <w:rsid w:val="007C52C7"/>
    <w:rsid w:val="007E0B45"/>
    <w:rsid w:val="00803A92"/>
    <w:rsid w:val="00814BFF"/>
    <w:rsid w:val="0082395E"/>
    <w:rsid w:val="00824150"/>
    <w:rsid w:val="0082797F"/>
    <w:rsid w:val="00865970"/>
    <w:rsid w:val="00873F87"/>
    <w:rsid w:val="0087793A"/>
    <w:rsid w:val="008960A1"/>
    <w:rsid w:val="0089746B"/>
    <w:rsid w:val="008B1936"/>
    <w:rsid w:val="008B2655"/>
    <w:rsid w:val="008D29DD"/>
    <w:rsid w:val="008D53CC"/>
    <w:rsid w:val="008E21E0"/>
    <w:rsid w:val="008F1086"/>
    <w:rsid w:val="009254C1"/>
    <w:rsid w:val="00947219"/>
    <w:rsid w:val="00947520"/>
    <w:rsid w:val="00953C7F"/>
    <w:rsid w:val="00964423"/>
    <w:rsid w:val="00974908"/>
    <w:rsid w:val="009855BC"/>
    <w:rsid w:val="0098755E"/>
    <w:rsid w:val="009D2CE8"/>
    <w:rsid w:val="009E15C9"/>
    <w:rsid w:val="009E732B"/>
    <w:rsid w:val="009F1707"/>
    <w:rsid w:val="009F1DAA"/>
    <w:rsid w:val="00A21BF4"/>
    <w:rsid w:val="00A245FA"/>
    <w:rsid w:val="00A72C12"/>
    <w:rsid w:val="00A73C8D"/>
    <w:rsid w:val="00A86803"/>
    <w:rsid w:val="00AB03B7"/>
    <w:rsid w:val="00AE191C"/>
    <w:rsid w:val="00AF4A75"/>
    <w:rsid w:val="00B11A09"/>
    <w:rsid w:val="00B1274D"/>
    <w:rsid w:val="00B168C3"/>
    <w:rsid w:val="00B24B2B"/>
    <w:rsid w:val="00B31864"/>
    <w:rsid w:val="00B46151"/>
    <w:rsid w:val="00B4702B"/>
    <w:rsid w:val="00B60A78"/>
    <w:rsid w:val="00B6654C"/>
    <w:rsid w:val="00B77B89"/>
    <w:rsid w:val="00B83658"/>
    <w:rsid w:val="00B8770F"/>
    <w:rsid w:val="00B9005B"/>
    <w:rsid w:val="00BB5F45"/>
    <w:rsid w:val="00C0305A"/>
    <w:rsid w:val="00C04828"/>
    <w:rsid w:val="00C10AF9"/>
    <w:rsid w:val="00C123EC"/>
    <w:rsid w:val="00C129CE"/>
    <w:rsid w:val="00C1385B"/>
    <w:rsid w:val="00C24102"/>
    <w:rsid w:val="00C573EB"/>
    <w:rsid w:val="00C675B0"/>
    <w:rsid w:val="00C87198"/>
    <w:rsid w:val="00CD7717"/>
    <w:rsid w:val="00CE1C38"/>
    <w:rsid w:val="00CE2B97"/>
    <w:rsid w:val="00CF6B0B"/>
    <w:rsid w:val="00D441B7"/>
    <w:rsid w:val="00D477DB"/>
    <w:rsid w:val="00D5040F"/>
    <w:rsid w:val="00D57A7E"/>
    <w:rsid w:val="00D7339F"/>
    <w:rsid w:val="00D80E08"/>
    <w:rsid w:val="00D819C3"/>
    <w:rsid w:val="00D93A68"/>
    <w:rsid w:val="00DA3568"/>
    <w:rsid w:val="00DD14E1"/>
    <w:rsid w:val="00DD78BF"/>
    <w:rsid w:val="00E01F7A"/>
    <w:rsid w:val="00E05F41"/>
    <w:rsid w:val="00E22B69"/>
    <w:rsid w:val="00E2758B"/>
    <w:rsid w:val="00E31BA8"/>
    <w:rsid w:val="00E50393"/>
    <w:rsid w:val="00E60E84"/>
    <w:rsid w:val="00E641DE"/>
    <w:rsid w:val="00E76C6A"/>
    <w:rsid w:val="00E81229"/>
    <w:rsid w:val="00E819A4"/>
    <w:rsid w:val="00E92E46"/>
    <w:rsid w:val="00EA236E"/>
    <w:rsid w:val="00EA2B39"/>
    <w:rsid w:val="00EF30FB"/>
    <w:rsid w:val="00F12A49"/>
    <w:rsid w:val="00F16C50"/>
    <w:rsid w:val="00F24E2D"/>
    <w:rsid w:val="00F2655A"/>
    <w:rsid w:val="00F3045A"/>
    <w:rsid w:val="00F55560"/>
    <w:rsid w:val="00F72589"/>
    <w:rsid w:val="00F80FD9"/>
    <w:rsid w:val="00FE0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8FFA6E"/>
  <w15:chartTrackingRefBased/>
  <w15:docId w15:val="{76DD3191-8ED9-4A2B-858B-5FD294671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57A7E"/>
    <w:pPr>
      <w:widowControl w:val="0"/>
      <w:jc w:val="both"/>
    </w:pPr>
    <w:rPr>
      <w:rFonts w:ascii="Times New Roman" w:eastAsia="宋体" w:hAnsi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262A8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262A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262A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262A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932</Words>
  <Characters>5314</Characters>
  <Application>Microsoft Office Word</Application>
  <DocSecurity>0</DocSecurity>
  <Lines>44</Lines>
  <Paragraphs>12</Paragraphs>
  <ScaleCrop>false</ScaleCrop>
  <Company/>
  <LinksUpToDate>false</LinksUpToDate>
  <CharactersWithSpaces>6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海hui shen</dc:creator>
  <cp:keywords/>
  <dc:description/>
  <cp:lastModifiedBy>海hui shen</cp:lastModifiedBy>
  <cp:revision>3</cp:revision>
  <dcterms:created xsi:type="dcterms:W3CDTF">2024-12-16T07:16:00Z</dcterms:created>
  <dcterms:modified xsi:type="dcterms:W3CDTF">2025-01-14T01:27:00Z</dcterms:modified>
</cp:coreProperties>
</file>